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55F3" w:rsidRPr="00B75A7A" w:rsidRDefault="004C3447" w:rsidP="00EC35C3">
      <w:pPr>
        <w:adjustRightInd w:val="0"/>
        <w:snapToGrid w:val="0"/>
        <w:spacing w:line="240" w:lineRule="atLeast"/>
        <w:ind w:firstLineChars="75" w:firstLine="210"/>
        <w:jc w:val="center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noProof/>
          <w:sz w:val="28"/>
          <w:szCs w:val="28"/>
        </w:rPr>
        <w:drawing>
          <wp:inline distT="0" distB="0" distL="0" distR="0" wp14:anchorId="2E19596B" wp14:editId="1D883637">
            <wp:extent cx="3402419" cy="322900"/>
            <wp:effectExtent l="0" t="0" r="0" b="1270"/>
            <wp:docPr id="16" name="圖片 16" descr="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2419" cy="32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7D64" w:rsidRPr="00414E11" w:rsidRDefault="005E0479" w:rsidP="005E0479">
      <w:pPr>
        <w:spacing w:line="276" w:lineRule="auto"/>
        <w:ind w:firstLineChars="75" w:firstLine="180"/>
        <w:jc w:val="center"/>
        <w:rPr>
          <w:rFonts w:eastAsia="標楷體"/>
          <w:color w:val="000000"/>
          <w:sz w:val="28"/>
          <w:szCs w:val="28"/>
        </w:rPr>
      </w:pPr>
      <w:r w:rsidRPr="00761EAB">
        <w:rPr>
          <w:rFonts w:eastAsia="標楷體" w:hAnsi="標楷體" w:hint="eastAsia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949561" wp14:editId="183362F6">
                <wp:simplePos x="0" y="0"/>
                <wp:positionH relativeFrom="column">
                  <wp:posOffset>-440055</wp:posOffset>
                </wp:positionH>
                <wp:positionV relativeFrom="paragraph">
                  <wp:posOffset>-776767</wp:posOffset>
                </wp:positionV>
                <wp:extent cx="775970" cy="307975"/>
                <wp:effectExtent l="0" t="0" r="24130" b="15875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970" cy="307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264E4" w:rsidRPr="00A264E4" w:rsidRDefault="00A264E4" w:rsidP="00A264E4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</w:pPr>
                            <w:r w:rsidRPr="00A264E4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附件</w:t>
                            </w:r>
                            <w:r w:rsidR="00B5558D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949561" id="矩形 5" o:spid="_x0000_s1026" style="position:absolute;left:0;text-align:left;margin-left:-34.65pt;margin-top:-61.15pt;width:61.1pt;height:2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" filled="f" strokecolor="black [3213]" strokeweight="1pt">
                <v:textbox>
                  <w:txbxContent>
                    <w:p w:rsidR="00A264E4" w:rsidRPr="00A264E4" w:rsidRDefault="00A264E4" w:rsidP="00A264E4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</w:rPr>
                      </w:pPr>
                      <w:r w:rsidRPr="00A264E4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附件</w:t>
                      </w:r>
                      <w:r w:rsidR="00B5558D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1</w:t>
                      </w:r>
                    </w:p>
                  </w:txbxContent>
                </v:textbox>
              </v:rect>
            </w:pict>
          </mc:Fallback>
        </mc:AlternateContent>
      </w:r>
      <w:r w:rsidR="00761EAB" w:rsidRPr="00761EAB">
        <w:rPr>
          <w:rFonts w:eastAsia="標楷體"/>
          <w:color w:val="000000"/>
          <w:sz w:val="28"/>
          <w:szCs w:val="28"/>
        </w:rPr>
        <w:t>201</w:t>
      </w:r>
      <w:r w:rsidR="00414E11">
        <w:rPr>
          <w:rFonts w:eastAsia="標楷體"/>
          <w:color w:val="000000"/>
          <w:sz w:val="28"/>
          <w:szCs w:val="28"/>
        </w:rPr>
        <w:t>9</w:t>
      </w:r>
      <w:r w:rsidR="00414E11" w:rsidRPr="00414E11">
        <w:rPr>
          <w:rFonts w:eastAsia="標楷體" w:hint="eastAsia"/>
          <w:color w:val="000000"/>
          <w:sz w:val="28"/>
          <w:szCs w:val="28"/>
        </w:rPr>
        <w:t>蝴</w:t>
      </w:r>
      <w:r w:rsidR="00414E11" w:rsidRPr="00414E11">
        <w:rPr>
          <w:rFonts w:eastAsia="標楷體"/>
          <w:color w:val="000000"/>
          <w:sz w:val="28"/>
          <w:szCs w:val="28"/>
        </w:rPr>
        <w:t>蝶</w:t>
      </w:r>
      <w:r w:rsidR="00414E11" w:rsidRPr="00414E11">
        <w:rPr>
          <w:rFonts w:eastAsia="標楷體" w:hint="eastAsia"/>
          <w:color w:val="000000"/>
          <w:sz w:val="28"/>
          <w:szCs w:val="28"/>
        </w:rPr>
        <w:t>語</w:t>
      </w:r>
      <w:r w:rsidR="00414E11" w:rsidRPr="00414E11">
        <w:rPr>
          <w:rFonts w:eastAsia="標楷體"/>
          <w:color w:val="000000"/>
          <w:sz w:val="28"/>
          <w:szCs w:val="28"/>
        </w:rPr>
        <w:t>意－纖維時尚工作營</w:t>
      </w:r>
      <w:r w:rsidR="00414E11" w:rsidRPr="00414E11">
        <w:rPr>
          <w:rFonts w:eastAsia="標楷體" w:hint="eastAsia"/>
          <w:color w:val="000000"/>
          <w:sz w:val="28"/>
          <w:szCs w:val="28"/>
        </w:rPr>
        <w:t>計畫</w:t>
      </w:r>
    </w:p>
    <w:p w:rsidR="003A6F5F" w:rsidRPr="00761EAB" w:rsidRDefault="003A6F5F" w:rsidP="007C4238">
      <w:pPr>
        <w:pStyle w:val="a7"/>
        <w:snapToGrid w:val="0"/>
        <w:spacing w:line="480" w:lineRule="exact"/>
        <w:jc w:val="center"/>
        <w:rPr>
          <w:rFonts w:eastAsia="標楷體"/>
          <w:b/>
          <w:color w:val="000000"/>
          <w:sz w:val="28"/>
          <w:szCs w:val="28"/>
        </w:rPr>
      </w:pPr>
      <w:r w:rsidRPr="00761EAB">
        <w:rPr>
          <w:rFonts w:eastAsia="標楷體" w:hAnsi="標楷體" w:hint="eastAsia"/>
          <w:b/>
          <w:color w:val="000000"/>
          <w:kern w:val="0"/>
          <w:sz w:val="28"/>
          <w:szCs w:val="28"/>
        </w:rPr>
        <w:t>學員</w:t>
      </w:r>
      <w:r w:rsidRPr="00761EAB">
        <w:rPr>
          <w:rFonts w:eastAsia="標楷體" w:hAnsi="標楷體" w:hint="eastAsia"/>
          <w:b/>
          <w:color w:val="000000"/>
          <w:sz w:val="28"/>
          <w:szCs w:val="28"/>
        </w:rPr>
        <w:t>報名基本資料表</w:t>
      </w:r>
    </w:p>
    <w:tbl>
      <w:tblPr>
        <w:tblW w:w="101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19"/>
        <w:gridCol w:w="2160"/>
        <w:gridCol w:w="386"/>
        <w:gridCol w:w="334"/>
        <w:gridCol w:w="816"/>
        <w:gridCol w:w="841"/>
        <w:gridCol w:w="1468"/>
        <w:gridCol w:w="640"/>
        <w:gridCol w:w="1961"/>
      </w:tblGrid>
      <w:tr w:rsidR="003A6F5F" w:rsidTr="00361CAF">
        <w:trPr>
          <w:cantSplit/>
          <w:trHeight w:val="646"/>
          <w:jc w:val="center"/>
        </w:trPr>
        <w:tc>
          <w:tcPr>
            <w:tcW w:w="151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295823" w:rsidP="005046FE">
            <w:pPr>
              <w:tabs>
                <w:tab w:val="left" w:pos="1555"/>
              </w:tabs>
              <w:spacing w:before="120" w:line="480" w:lineRule="auto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中</w:t>
            </w:r>
            <w:r>
              <w:rPr>
                <w:rFonts w:eastAsia="標楷體" w:hAnsi="標楷體"/>
                <w:color w:val="000000"/>
              </w:rPr>
              <w:t>文</w:t>
            </w:r>
            <w:r w:rsidR="003A6F5F">
              <w:rPr>
                <w:rFonts w:eastAsia="標楷體" w:hAnsi="標楷體" w:hint="eastAsia"/>
                <w:color w:val="000000"/>
              </w:rPr>
              <w:t>姓名</w:t>
            </w:r>
          </w:p>
        </w:tc>
        <w:tc>
          <w:tcPr>
            <w:tcW w:w="216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Default="003A6F5F">
            <w:pPr>
              <w:spacing w:line="400" w:lineRule="exact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1536" w:type="dxa"/>
            <w:gridSpan w:val="3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vAlign w:val="center"/>
            <w:hideMark/>
          </w:tcPr>
          <w:p w:rsidR="003A6F5F" w:rsidRDefault="003A6F5F" w:rsidP="00361CAF">
            <w:pPr>
              <w:snapToGrid w:val="0"/>
              <w:spacing w:line="240" w:lineRule="atLeast"/>
              <w:ind w:leftChars="37" w:left="89" w:rightChars="89" w:right="214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電話</w:t>
            </w:r>
          </w:p>
        </w:tc>
        <w:tc>
          <w:tcPr>
            <w:tcW w:w="2309" w:type="dxa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:rsidR="003A6F5F" w:rsidRDefault="003A6F5F">
            <w:pPr>
              <w:spacing w:line="400" w:lineRule="exact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2601" w:type="dxa"/>
            <w:gridSpan w:val="2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295823" w:rsidRPr="00B842D0" w:rsidRDefault="00295823" w:rsidP="00295823">
            <w:pPr>
              <w:spacing w:line="400" w:lineRule="exact"/>
              <w:jc w:val="center"/>
              <w:rPr>
                <w:rFonts w:eastAsia="標楷體" w:hAnsi="標楷體"/>
                <w:color w:val="000000"/>
              </w:rPr>
            </w:pPr>
            <w:r w:rsidRPr="00B842D0">
              <w:rPr>
                <w:rFonts w:eastAsia="標楷體" w:hAnsi="標楷體" w:hint="eastAsia"/>
                <w:color w:val="000000"/>
              </w:rPr>
              <w:t>半身脫帽</w:t>
            </w:r>
          </w:p>
          <w:p w:rsidR="00295823" w:rsidRPr="00B842D0" w:rsidRDefault="00295823" w:rsidP="00295823">
            <w:pPr>
              <w:spacing w:line="400" w:lineRule="exact"/>
              <w:jc w:val="center"/>
              <w:rPr>
                <w:rFonts w:eastAsia="標楷體" w:hAnsi="標楷體"/>
                <w:color w:val="000000"/>
              </w:rPr>
            </w:pPr>
            <w:r w:rsidRPr="00B842D0">
              <w:rPr>
                <w:rFonts w:eastAsia="標楷體" w:hAnsi="標楷體" w:hint="eastAsia"/>
                <w:color w:val="000000"/>
              </w:rPr>
              <w:t>正面</w:t>
            </w:r>
            <w:r w:rsidRPr="00B842D0">
              <w:rPr>
                <w:rFonts w:eastAsia="標楷體" w:hAnsi="標楷體" w:hint="eastAsia"/>
                <w:color w:val="000000"/>
              </w:rPr>
              <w:t>2</w:t>
            </w:r>
            <w:r w:rsidRPr="00B842D0">
              <w:rPr>
                <w:rFonts w:eastAsia="標楷體" w:hAnsi="標楷體" w:hint="eastAsia"/>
                <w:color w:val="000000"/>
              </w:rPr>
              <w:t>吋相片</w:t>
            </w:r>
          </w:p>
          <w:p w:rsidR="00295823" w:rsidRPr="00B842D0" w:rsidRDefault="00295823" w:rsidP="00295823">
            <w:pPr>
              <w:spacing w:line="400" w:lineRule="exact"/>
              <w:jc w:val="center"/>
              <w:rPr>
                <w:rFonts w:eastAsia="標楷體" w:hAnsi="標楷體"/>
                <w:color w:val="000000"/>
              </w:rPr>
            </w:pPr>
            <w:r w:rsidRPr="00B842D0">
              <w:rPr>
                <w:rFonts w:eastAsia="標楷體" w:hAnsi="標楷體" w:hint="eastAsia"/>
                <w:color w:val="000000"/>
              </w:rPr>
              <w:t>結訓證書用</w:t>
            </w:r>
          </w:p>
          <w:p w:rsidR="00065FAF" w:rsidRPr="00546C58" w:rsidRDefault="00295823" w:rsidP="00295823">
            <w:pPr>
              <w:spacing w:line="400" w:lineRule="exact"/>
              <w:jc w:val="center"/>
              <w:rPr>
                <w:rFonts w:eastAsia="標楷體" w:hAnsi="標楷體"/>
                <w:color w:val="000000"/>
              </w:rPr>
            </w:pPr>
            <w:r w:rsidRPr="00B842D0">
              <w:rPr>
                <w:rFonts w:eastAsia="標楷體" w:hAnsi="標楷體" w:hint="eastAsia"/>
                <w:color w:val="000000"/>
              </w:rPr>
              <w:t>（照片背面寫上中、英文姓名浮貼於上）</w:t>
            </w:r>
          </w:p>
        </w:tc>
      </w:tr>
      <w:tr w:rsidR="003A6F5F" w:rsidTr="00D81504">
        <w:trPr>
          <w:cantSplit/>
          <w:trHeight w:val="816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81504" w:rsidRDefault="004F0684" w:rsidP="00D81504">
            <w:pPr>
              <w:tabs>
                <w:tab w:val="left" w:pos="1555"/>
              </w:tabs>
              <w:spacing w:before="120" w:line="240" w:lineRule="exact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英文名</w:t>
            </w:r>
          </w:p>
          <w:p w:rsidR="00295823" w:rsidRPr="00295823" w:rsidRDefault="00295823" w:rsidP="00D81504">
            <w:pPr>
              <w:tabs>
                <w:tab w:val="left" w:pos="1555"/>
              </w:tabs>
              <w:spacing w:before="120" w:line="240" w:lineRule="exact"/>
              <w:ind w:leftChars="47" w:left="113" w:rightChars="37" w:right="89"/>
              <w:rPr>
                <w:rFonts w:eastAsia="標楷體"/>
                <w:color w:val="000000"/>
                <w:sz w:val="16"/>
                <w:szCs w:val="16"/>
              </w:rPr>
            </w:pPr>
            <w:r w:rsidRPr="00295823">
              <w:rPr>
                <w:rFonts w:eastAsia="標楷體" w:hint="eastAsia"/>
                <w:color w:val="000000"/>
                <w:sz w:val="16"/>
                <w:szCs w:val="16"/>
              </w:rPr>
              <w:t>(</w:t>
            </w:r>
            <w:r w:rsidRPr="00295823">
              <w:rPr>
                <w:rFonts w:eastAsia="標楷體" w:hint="eastAsia"/>
                <w:color w:val="000000"/>
                <w:sz w:val="16"/>
                <w:szCs w:val="16"/>
              </w:rPr>
              <w:t>與</w:t>
            </w:r>
            <w:r w:rsidRPr="00295823">
              <w:rPr>
                <w:rFonts w:eastAsia="標楷體"/>
                <w:color w:val="000000"/>
                <w:sz w:val="16"/>
                <w:szCs w:val="16"/>
              </w:rPr>
              <w:t>護</w:t>
            </w:r>
            <w:r w:rsidRPr="00295823">
              <w:rPr>
                <w:rFonts w:eastAsia="標楷體" w:hint="eastAsia"/>
                <w:color w:val="000000"/>
                <w:sz w:val="16"/>
                <w:szCs w:val="16"/>
              </w:rPr>
              <w:t>照</w:t>
            </w:r>
            <w:r w:rsidRPr="00295823">
              <w:rPr>
                <w:rFonts w:eastAsia="標楷體"/>
                <w:color w:val="000000"/>
                <w:sz w:val="16"/>
                <w:szCs w:val="16"/>
              </w:rPr>
              <w:t>同</w:t>
            </w:r>
            <w:r w:rsidRPr="00295823">
              <w:rPr>
                <w:rFonts w:eastAsia="標楷體" w:hint="eastAsia"/>
                <w:color w:val="000000"/>
                <w:sz w:val="16"/>
                <w:szCs w:val="16"/>
              </w:rPr>
              <w:t>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295823">
            <w:pPr>
              <w:widowControl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姓：</w:t>
            </w:r>
          </w:p>
          <w:p w:rsidR="00295823" w:rsidRDefault="00295823">
            <w:pPr>
              <w:widowControl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名</w:t>
            </w:r>
            <w:r>
              <w:rPr>
                <w:rFonts w:eastAsia="標楷體"/>
                <w:color w:val="000000"/>
              </w:rPr>
              <w:t>：</w:t>
            </w:r>
          </w:p>
        </w:tc>
        <w:tc>
          <w:tcPr>
            <w:tcW w:w="1536" w:type="dxa"/>
            <w:gridSpan w:val="3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3A6F5F" w:rsidRDefault="00361CAF" w:rsidP="00361CAF">
            <w:pPr>
              <w:ind w:leftChars="33" w:left="7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手機</w:t>
            </w:r>
          </w:p>
        </w:tc>
        <w:tc>
          <w:tcPr>
            <w:tcW w:w="2309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Default="003A6F5F">
            <w:pPr>
              <w:spacing w:line="400" w:lineRule="exact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2601" w:type="dxa"/>
            <w:gridSpan w:val="2"/>
            <w:vMerge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Default="003A6F5F">
            <w:pPr>
              <w:widowControl/>
              <w:rPr>
                <w:rFonts w:eastAsia="標楷體"/>
                <w:color w:val="000000"/>
              </w:rPr>
            </w:pPr>
          </w:p>
        </w:tc>
      </w:tr>
      <w:tr w:rsidR="003A6F5F" w:rsidTr="00E3474C">
        <w:trPr>
          <w:cantSplit/>
          <w:trHeight w:val="735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身分證字號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Default="003A6F5F">
            <w:pPr>
              <w:spacing w:before="120" w:line="400" w:lineRule="exact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15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>
            <w:pPr>
              <w:spacing w:before="120" w:line="400" w:lineRule="exact"/>
              <w:ind w:leftChars="37" w:left="89" w:rightChars="89" w:right="214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出生日期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295823" w:rsidP="00D314F7">
            <w:pPr>
              <w:spacing w:before="120" w:line="400" w:lineRule="exact"/>
              <w:ind w:firstLineChars="50" w:firstLine="120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民</w:t>
            </w:r>
            <w:r>
              <w:rPr>
                <w:rFonts w:eastAsia="標楷體"/>
                <w:color w:val="000000"/>
              </w:rPr>
              <w:t>國</w:t>
            </w:r>
            <w:r w:rsidR="00D314F7">
              <w:rPr>
                <w:rFonts w:eastAsia="標楷體"/>
                <w:color w:val="000000"/>
              </w:rPr>
              <w:t xml:space="preserve">  </w:t>
            </w:r>
            <w:r w:rsidR="003A6F5F">
              <w:rPr>
                <w:rFonts w:eastAsia="標楷體" w:hAnsi="標楷體" w:hint="eastAsia"/>
                <w:color w:val="000000"/>
              </w:rPr>
              <w:t>年</w:t>
            </w:r>
            <w:r w:rsidR="00D314F7">
              <w:rPr>
                <w:rFonts w:eastAsia="標楷體"/>
                <w:color w:val="000000"/>
              </w:rPr>
              <w:t xml:space="preserve">  </w:t>
            </w:r>
            <w:r w:rsidR="003A6F5F">
              <w:rPr>
                <w:rFonts w:eastAsia="標楷體" w:hAnsi="標楷體" w:hint="eastAsia"/>
                <w:color w:val="000000"/>
              </w:rPr>
              <w:t>月</w:t>
            </w:r>
            <w:r w:rsidR="00D314F7">
              <w:rPr>
                <w:rFonts w:eastAsia="標楷體"/>
                <w:color w:val="000000"/>
              </w:rPr>
              <w:t xml:space="preserve">  </w:t>
            </w:r>
            <w:r w:rsidR="003A6F5F">
              <w:rPr>
                <w:rFonts w:eastAsia="標楷體" w:hAnsi="標楷體" w:hint="eastAsia"/>
                <w:color w:val="000000"/>
              </w:rPr>
              <w:t>日</w:t>
            </w:r>
          </w:p>
        </w:tc>
        <w:tc>
          <w:tcPr>
            <w:tcW w:w="2601" w:type="dxa"/>
            <w:gridSpan w:val="2"/>
            <w:vMerge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Default="003A6F5F">
            <w:pPr>
              <w:widowControl/>
              <w:rPr>
                <w:rFonts w:eastAsia="標楷體"/>
                <w:color w:val="000000"/>
              </w:rPr>
            </w:pPr>
          </w:p>
        </w:tc>
      </w:tr>
      <w:tr w:rsidR="003A6F5F" w:rsidTr="00E3474C">
        <w:trPr>
          <w:cantSplit/>
          <w:trHeight w:val="759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7D64" w:rsidRPr="00F57D64" w:rsidRDefault="005622C4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eastAsia="標楷體" w:hAnsi="標楷體"/>
                <w:color w:val="000000"/>
              </w:rPr>
            </w:pPr>
            <w:r>
              <w:rPr>
                <w:rFonts w:eastAsia="標楷體"/>
                <w:color w:val="000000"/>
              </w:rPr>
              <w:t>E–ma</w:t>
            </w:r>
            <w:r>
              <w:rPr>
                <w:rFonts w:eastAsia="標楷體" w:hint="eastAsia"/>
                <w:color w:val="000000"/>
              </w:rPr>
              <w:t>il</w:t>
            </w:r>
          </w:p>
        </w:tc>
        <w:tc>
          <w:tcPr>
            <w:tcW w:w="60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A6F5F" w:rsidRDefault="003A6F5F" w:rsidP="004F0684">
            <w:pPr>
              <w:spacing w:before="120" w:line="400" w:lineRule="exact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2601" w:type="dxa"/>
            <w:gridSpan w:val="2"/>
            <w:vMerge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Default="003A6F5F">
            <w:pPr>
              <w:widowControl/>
              <w:rPr>
                <w:rFonts w:eastAsia="標楷體"/>
                <w:color w:val="000000"/>
              </w:rPr>
            </w:pPr>
          </w:p>
        </w:tc>
      </w:tr>
      <w:tr w:rsidR="005622C4" w:rsidTr="00E3474C">
        <w:trPr>
          <w:cantSplit/>
          <w:trHeight w:val="285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22C4" w:rsidRDefault="005622C4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通訊地址</w:t>
            </w:r>
          </w:p>
        </w:tc>
        <w:tc>
          <w:tcPr>
            <w:tcW w:w="860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622C4" w:rsidRDefault="005622C4">
            <w:pPr>
              <w:widowControl/>
              <w:rPr>
                <w:rFonts w:eastAsia="標楷體"/>
                <w:color w:val="000000"/>
              </w:rPr>
            </w:pPr>
            <w:r w:rsidRPr="004E2612">
              <w:rPr>
                <w:rFonts w:ascii="標楷體" w:eastAsia="標楷體" w:hAnsi="標楷體" w:hint="eastAsia"/>
              </w:rPr>
              <w:t>□□□</w:t>
            </w:r>
            <w:r>
              <w:rPr>
                <w:rFonts w:eastAsia="標楷體" w:hint="eastAsia"/>
                <w:color w:val="000000"/>
              </w:rPr>
              <w:t>-</w:t>
            </w:r>
            <w:r w:rsidRPr="004E2612">
              <w:rPr>
                <w:rFonts w:ascii="標楷體" w:eastAsia="標楷體" w:hAnsi="標楷體" w:hint="eastAsia"/>
              </w:rPr>
              <w:t>□□</w:t>
            </w:r>
          </w:p>
        </w:tc>
      </w:tr>
      <w:tr w:rsidR="003A6F5F" w:rsidTr="000D5567">
        <w:trPr>
          <w:cantSplit/>
          <w:trHeight w:val="490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性別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4E2612" w:rsidP="004E2612">
            <w:pPr>
              <w:spacing w:before="120" w:after="120" w:line="400" w:lineRule="exact"/>
              <w:ind w:firstLineChars="71" w:firstLine="170"/>
              <w:jc w:val="both"/>
              <w:rPr>
                <w:rFonts w:eastAsia="標楷體"/>
                <w:color w:val="000000"/>
              </w:rPr>
            </w:pPr>
            <w:r w:rsidRPr="004E2612">
              <w:rPr>
                <w:rFonts w:ascii="標楷體" w:eastAsia="標楷體" w:hAnsi="標楷體" w:hint="eastAsia"/>
              </w:rPr>
              <w:t>□</w:t>
            </w:r>
            <w:r w:rsidR="003A6F5F">
              <w:rPr>
                <w:rFonts w:eastAsia="標楷體" w:hAnsi="標楷體" w:hint="eastAsia"/>
                <w:color w:val="000000"/>
              </w:rPr>
              <w:t>男</w:t>
            </w:r>
            <w:r>
              <w:rPr>
                <w:rFonts w:eastAsia="標楷體" w:hAnsi="標楷體" w:hint="eastAsia"/>
                <w:color w:val="000000"/>
              </w:rPr>
              <w:t xml:space="preserve">    </w:t>
            </w:r>
            <w:r w:rsidRPr="004E2612">
              <w:rPr>
                <w:rFonts w:ascii="標楷體" w:eastAsia="標楷體" w:hAnsi="標楷體" w:hint="eastAsia"/>
              </w:rPr>
              <w:t>□</w:t>
            </w:r>
            <w:r w:rsidR="003A6F5F">
              <w:rPr>
                <w:rFonts w:eastAsia="標楷體" w:hAnsi="標楷體" w:hint="eastAsia"/>
                <w:color w:val="000000"/>
              </w:rPr>
              <w:t>女</w:t>
            </w:r>
          </w:p>
        </w:tc>
        <w:tc>
          <w:tcPr>
            <w:tcW w:w="16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>
            <w:pPr>
              <w:spacing w:before="120" w:after="120" w:line="400" w:lineRule="exact"/>
              <w:ind w:leftChars="27" w:left="65" w:rightChars="116" w:right="278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年齡</w:t>
            </w:r>
            <w:r>
              <w:rPr>
                <w:rFonts w:eastAsia="標楷體"/>
                <w:color w:val="000000"/>
              </w:rPr>
              <w:t>(</w:t>
            </w:r>
            <w:r>
              <w:rPr>
                <w:rFonts w:eastAsia="標楷體" w:hAnsi="標楷體" w:hint="eastAsia"/>
                <w:color w:val="000000"/>
              </w:rPr>
              <w:t>歲</w:t>
            </w:r>
            <w:r>
              <w:rPr>
                <w:rFonts w:eastAsia="標楷體"/>
                <w:color w:val="000000"/>
              </w:rPr>
              <w:t>)</w:t>
            </w:r>
          </w:p>
        </w:tc>
        <w:tc>
          <w:tcPr>
            <w:tcW w:w="4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Default="003A6F5F" w:rsidP="003A6F5F">
            <w:pPr>
              <w:spacing w:line="400" w:lineRule="exact"/>
              <w:ind w:firstLineChars="300" w:firstLine="720"/>
              <w:jc w:val="both"/>
              <w:rPr>
                <w:rFonts w:eastAsia="標楷體"/>
                <w:color w:val="000000"/>
              </w:rPr>
            </w:pPr>
          </w:p>
        </w:tc>
      </w:tr>
      <w:tr w:rsidR="003A6F5F" w:rsidTr="000D5567">
        <w:trPr>
          <w:cantSplit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畢業學校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Default="003A6F5F">
            <w:pPr>
              <w:spacing w:after="120" w:line="400" w:lineRule="exact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16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>
            <w:pPr>
              <w:spacing w:before="120" w:after="120" w:line="400" w:lineRule="exact"/>
              <w:ind w:leftChars="27" w:left="65" w:rightChars="116" w:right="278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科系名稱</w:t>
            </w:r>
          </w:p>
        </w:tc>
        <w:tc>
          <w:tcPr>
            <w:tcW w:w="4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Default="003A6F5F">
            <w:pPr>
              <w:spacing w:line="400" w:lineRule="exact"/>
              <w:jc w:val="both"/>
              <w:rPr>
                <w:rFonts w:eastAsia="標楷體"/>
                <w:color w:val="000000"/>
              </w:rPr>
            </w:pPr>
          </w:p>
        </w:tc>
      </w:tr>
      <w:tr w:rsidR="003A6F5F" w:rsidTr="000D5567">
        <w:trPr>
          <w:cantSplit/>
          <w:trHeight w:val="670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5046FE">
            <w:pPr>
              <w:tabs>
                <w:tab w:val="left" w:pos="1555"/>
              </w:tabs>
              <w:spacing w:beforeLines="50" w:before="180" w:line="360" w:lineRule="auto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工作單位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Default="003A6F5F">
            <w:pPr>
              <w:spacing w:line="360" w:lineRule="auto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16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3A6F5F">
            <w:pPr>
              <w:spacing w:beforeLines="50" w:before="180" w:line="360" w:lineRule="auto"/>
              <w:ind w:leftChars="27" w:left="65" w:rightChars="116" w:right="278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職務名稱</w:t>
            </w:r>
          </w:p>
        </w:tc>
        <w:tc>
          <w:tcPr>
            <w:tcW w:w="4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Default="003A6F5F">
            <w:pPr>
              <w:spacing w:line="360" w:lineRule="auto"/>
              <w:jc w:val="both"/>
              <w:rPr>
                <w:rFonts w:eastAsia="標楷體"/>
                <w:color w:val="000000"/>
              </w:rPr>
            </w:pPr>
          </w:p>
        </w:tc>
      </w:tr>
      <w:tr w:rsidR="003A6F5F" w:rsidTr="000D5567">
        <w:trPr>
          <w:cantSplit/>
          <w:trHeight w:val="647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5046FE">
            <w:pPr>
              <w:tabs>
                <w:tab w:val="left" w:pos="1555"/>
              </w:tabs>
              <w:spacing w:beforeLines="50" w:before="180" w:line="360" w:lineRule="auto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職經歷</w:t>
            </w:r>
          </w:p>
        </w:tc>
        <w:tc>
          <w:tcPr>
            <w:tcW w:w="45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3A6F5F">
            <w:pPr>
              <w:spacing w:beforeLines="50" w:before="180" w:line="360" w:lineRule="auto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/>
                <w:color w:val="000000"/>
              </w:rPr>
              <w:t>1.</w:t>
            </w:r>
          </w:p>
        </w:tc>
        <w:tc>
          <w:tcPr>
            <w:tcW w:w="4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Default="003A6F5F" w:rsidP="003A6F5F">
            <w:pPr>
              <w:spacing w:beforeLines="50" w:before="180" w:line="360" w:lineRule="auto"/>
              <w:ind w:left="167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/>
                <w:color w:val="000000"/>
              </w:rPr>
              <w:t>2.</w:t>
            </w:r>
          </w:p>
        </w:tc>
      </w:tr>
      <w:tr w:rsidR="00761EAB" w:rsidTr="000D5567">
        <w:trPr>
          <w:cantSplit/>
          <w:trHeight w:val="635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1EAB" w:rsidRDefault="00761EAB" w:rsidP="00761EAB">
            <w:pPr>
              <w:tabs>
                <w:tab w:val="left" w:pos="1555"/>
              </w:tabs>
              <w:spacing w:beforeLines="50" w:before="180"/>
              <w:ind w:leftChars="47" w:left="113" w:rightChars="37" w:right="89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技藝專長</w:t>
            </w:r>
          </w:p>
        </w:tc>
        <w:tc>
          <w:tcPr>
            <w:tcW w:w="45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1EAB" w:rsidRDefault="00761EAB" w:rsidP="00761EAB">
            <w:pPr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21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1EAB" w:rsidRDefault="00761EAB" w:rsidP="00761EAB">
            <w:pPr>
              <w:jc w:val="both"/>
              <w:rPr>
                <w:rFonts w:eastAsia="標楷體"/>
                <w:color w:val="000000"/>
              </w:rPr>
            </w:pPr>
            <w:r>
              <w:rPr>
                <w:rFonts w:ascii="標楷體" w:eastAsia="標楷體" w:hAnsi="標楷體" w:hint="eastAsia"/>
              </w:rPr>
              <w:t>是否住宿</w:t>
            </w: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61EAB" w:rsidRDefault="00761EAB" w:rsidP="00761EAB">
            <w:pPr>
              <w:jc w:val="both"/>
              <w:rPr>
                <w:rFonts w:eastAsia="標楷體"/>
                <w:color w:val="000000"/>
              </w:rPr>
            </w:pPr>
            <w:r w:rsidRPr="004E2612">
              <w:rPr>
                <w:rFonts w:ascii="標楷體" w:eastAsia="標楷體" w:hAnsi="標楷體" w:hint="eastAsia"/>
              </w:rPr>
              <w:t>□</w:t>
            </w:r>
            <w:r>
              <w:rPr>
                <w:rFonts w:eastAsia="標楷體" w:hAnsi="標楷體" w:hint="eastAsia"/>
                <w:color w:val="000000"/>
              </w:rPr>
              <w:t>是</w:t>
            </w:r>
            <w:r w:rsidR="000D5567">
              <w:rPr>
                <w:rFonts w:eastAsia="標楷體"/>
                <w:color w:val="000000"/>
              </w:rPr>
              <w:t xml:space="preserve">  </w:t>
            </w:r>
            <w:r>
              <w:rPr>
                <w:rFonts w:eastAsia="標楷體"/>
                <w:color w:val="000000"/>
              </w:rPr>
              <w:t xml:space="preserve"> </w:t>
            </w:r>
            <w:r w:rsidRPr="004E2612">
              <w:rPr>
                <w:rFonts w:ascii="標楷體" w:eastAsia="標楷體" w:hAnsi="標楷體" w:hint="eastAsia"/>
              </w:rPr>
              <w:t>□</w:t>
            </w:r>
            <w:r>
              <w:rPr>
                <w:rFonts w:eastAsia="標楷體" w:hAnsi="標楷體" w:hint="eastAsia"/>
                <w:color w:val="000000"/>
              </w:rPr>
              <w:t>否</w:t>
            </w:r>
          </w:p>
        </w:tc>
      </w:tr>
      <w:tr w:rsidR="003A6F5F" w:rsidTr="00761EAB">
        <w:trPr>
          <w:cantSplit/>
          <w:trHeight w:val="3437"/>
          <w:jc w:val="center"/>
        </w:trPr>
        <w:tc>
          <w:tcPr>
            <w:tcW w:w="5215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5046FE">
            <w:pPr>
              <w:spacing w:beforeLines="50" w:before="180" w:line="400" w:lineRule="exact"/>
              <w:ind w:firstLineChars="50" w:firstLine="120"/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身分證影本（正面）</w:t>
            </w:r>
          </w:p>
          <w:p w:rsidR="003A6F5F" w:rsidRDefault="003A6F5F" w:rsidP="005046FE">
            <w:pPr>
              <w:spacing w:beforeLines="50" w:before="180" w:line="400" w:lineRule="exact"/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可用色筆或螢光筆標示工藝中心報名專用</w:t>
            </w:r>
          </w:p>
        </w:tc>
        <w:tc>
          <w:tcPr>
            <w:tcW w:w="49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Default="003A6F5F" w:rsidP="003A6F5F">
            <w:pPr>
              <w:spacing w:beforeLines="50" w:before="180" w:line="400" w:lineRule="exact"/>
              <w:ind w:firstLineChars="50" w:firstLine="120"/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身分證影本（背面）</w:t>
            </w:r>
          </w:p>
          <w:p w:rsidR="003A6F5F" w:rsidRPr="00475308" w:rsidRDefault="003A6F5F" w:rsidP="003A6F5F">
            <w:pPr>
              <w:spacing w:beforeLines="50" w:before="180" w:line="400" w:lineRule="exact"/>
              <w:jc w:val="center"/>
              <w:rPr>
                <w:rFonts w:eastAsia="標楷體"/>
                <w:color w:val="000000"/>
              </w:rPr>
            </w:pPr>
          </w:p>
        </w:tc>
      </w:tr>
      <w:tr w:rsidR="000D5567" w:rsidTr="000D5567">
        <w:trPr>
          <w:cantSplit/>
          <w:trHeight w:val="651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5567" w:rsidRDefault="000D5567" w:rsidP="005046FE">
            <w:pPr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聯絡人</w:t>
            </w:r>
          </w:p>
        </w:tc>
        <w:tc>
          <w:tcPr>
            <w:tcW w:w="2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5567" w:rsidRDefault="000D5567">
            <w:pPr>
              <w:ind w:right="114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1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5567" w:rsidRDefault="000D5567" w:rsidP="000D5567">
            <w:pPr>
              <w:ind w:right="114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電話</w:t>
            </w:r>
          </w:p>
        </w:tc>
        <w:tc>
          <w:tcPr>
            <w:tcW w:w="49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D5567" w:rsidRDefault="000D5567">
            <w:pPr>
              <w:ind w:right="1080"/>
              <w:jc w:val="both"/>
              <w:rPr>
                <w:rFonts w:eastAsia="標楷體"/>
                <w:color w:val="000000"/>
              </w:rPr>
            </w:pPr>
          </w:p>
        </w:tc>
      </w:tr>
      <w:tr w:rsidR="003A6F5F" w:rsidTr="00E3474C">
        <w:trPr>
          <w:cantSplit/>
          <w:trHeight w:val="443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5046FE">
            <w:pPr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備註</w:t>
            </w:r>
          </w:p>
        </w:tc>
        <w:tc>
          <w:tcPr>
            <w:tcW w:w="8606" w:type="dxa"/>
            <w:gridSpan w:val="8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3A6F5F" w:rsidRDefault="003A6F5F">
            <w:pPr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為避免上述資料因填寫錯誤，造成個人權益損失，請詳實填寫。</w:t>
            </w:r>
          </w:p>
        </w:tc>
      </w:tr>
    </w:tbl>
    <w:p w:rsidR="001478BB" w:rsidRDefault="001478BB" w:rsidP="00671B0A">
      <w:pPr>
        <w:snapToGrid w:val="0"/>
        <w:spacing w:line="240" w:lineRule="atLeast"/>
        <w:jc w:val="center"/>
        <w:rPr>
          <w:rFonts w:eastAsia="標楷體"/>
          <w:color w:val="000000"/>
        </w:rPr>
      </w:pPr>
    </w:p>
    <w:p w:rsidR="001478BB" w:rsidRDefault="001478BB">
      <w:pPr>
        <w:widowControl/>
        <w:rPr>
          <w:rFonts w:eastAsia="標楷體"/>
          <w:color w:val="000000"/>
        </w:rPr>
      </w:pPr>
      <w:r>
        <w:rPr>
          <w:rFonts w:eastAsia="標楷體"/>
          <w:color w:val="000000"/>
        </w:rPr>
        <w:br w:type="page"/>
      </w:r>
    </w:p>
    <w:p w:rsidR="001478BB" w:rsidRPr="004F0684" w:rsidRDefault="001478BB" w:rsidP="001478BB">
      <w:pPr>
        <w:spacing w:line="240" w:lineRule="atLeast"/>
        <w:jc w:val="center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noProof/>
          <w:sz w:val="28"/>
          <w:szCs w:val="28"/>
        </w:rPr>
        <w:lastRenderedPageBreak/>
        <w:drawing>
          <wp:inline distT="0" distB="0" distL="0" distR="0" wp14:anchorId="3D6C91E0" wp14:editId="09251944">
            <wp:extent cx="3700145" cy="351155"/>
            <wp:effectExtent l="0" t="0" r="0" b="0"/>
            <wp:docPr id="17" name="圖片 17" descr="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145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78BB" w:rsidRDefault="001478BB" w:rsidP="001478BB">
      <w:pPr>
        <w:jc w:val="center"/>
        <w:rPr>
          <w:rFonts w:ascii="標楷體" w:eastAsia="標楷體" w:hAnsi="標楷體"/>
        </w:rPr>
      </w:pPr>
      <w:r w:rsidRPr="004F0684">
        <w:rPr>
          <w:rFonts w:eastAsia="標楷體" w:hAnsi="標楷體" w:hint="eastAsia"/>
          <w:b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F4705D7" wp14:editId="12B7F588">
                <wp:simplePos x="0" y="0"/>
                <wp:positionH relativeFrom="column">
                  <wp:posOffset>-393700</wp:posOffset>
                </wp:positionH>
                <wp:positionV relativeFrom="paragraph">
                  <wp:posOffset>-896147</wp:posOffset>
                </wp:positionV>
                <wp:extent cx="775970" cy="307975"/>
                <wp:effectExtent l="0" t="0" r="24130" b="15875"/>
                <wp:wrapNone/>
                <wp:docPr id="10" name="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970" cy="307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478BB" w:rsidRPr="00A264E4" w:rsidRDefault="001478BB" w:rsidP="001478BB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</w:pPr>
                            <w:r w:rsidRPr="00A264E4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附件</w:t>
                            </w:r>
                            <w:r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705D7" id="矩形 10" o:spid="_x0000_s1027" style="position:absolute;left:0;text-align:left;margin-left:-31pt;margin-top:-70.55pt;width:61.1pt;height:24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" filled="f" strokecolor="black [3213]" strokeweight="1pt">
                <v:textbox>
                  <w:txbxContent>
                    <w:p w:rsidR="001478BB" w:rsidRPr="00A264E4" w:rsidRDefault="001478BB" w:rsidP="001478BB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</w:rPr>
                      </w:pPr>
                      <w:r w:rsidRPr="00A264E4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附件</w:t>
                      </w:r>
                      <w:r>
                        <w:rPr>
                          <w:rFonts w:ascii="標楷體" w:eastAsia="標楷體" w:hAnsi="標楷體"/>
                          <w:color w:val="000000" w:themeColor="text1"/>
                        </w:rPr>
                        <w:t>2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eastAsia="標楷體" w:hint="eastAsia"/>
          <w:color w:val="000000"/>
          <w:sz w:val="28"/>
          <w:szCs w:val="28"/>
        </w:rPr>
        <w:t>2</w:t>
      </w:r>
      <w:r>
        <w:rPr>
          <w:rFonts w:eastAsia="標楷體"/>
          <w:color w:val="000000"/>
          <w:sz w:val="28"/>
          <w:szCs w:val="28"/>
        </w:rPr>
        <w:t>019</w:t>
      </w:r>
      <w:r w:rsidRPr="007A2F0D">
        <w:rPr>
          <w:rFonts w:eastAsia="標楷體" w:hint="eastAsia"/>
          <w:color w:val="000000"/>
          <w:sz w:val="28"/>
          <w:szCs w:val="28"/>
        </w:rPr>
        <w:t>蝴</w:t>
      </w:r>
      <w:r w:rsidRPr="007A2F0D">
        <w:rPr>
          <w:rFonts w:eastAsia="標楷體"/>
          <w:color w:val="000000"/>
          <w:sz w:val="28"/>
          <w:szCs w:val="28"/>
        </w:rPr>
        <w:t>蝶</w:t>
      </w:r>
      <w:r w:rsidRPr="007A2F0D">
        <w:rPr>
          <w:rFonts w:eastAsia="標楷體" w:hint="eastAsia"/>
          <w:color w:val="000000"/>
          <w:sz w:val="28"/>
          <w:szCs w:val="28"/>
        </w:rPr>
        <w:t>語</w:t>
      </w:r>
      <w:r w:rsidRPr="007A2F0D">
        <w:rPr>
          <w:rFonts w:eastAsia="標楷體"/>
          <w:color w:val="000000"/>
          <w:sz w:val="28"/>
          <w:szCs w:val="28"/>
        </w:rPr>
        <w:t>意－纖維時尚工作營</w:t>
      </w:r>
      <w:r w:rsidRPr="007A2F0D">
        <w:rPr>
          <w:rFonts w:eastAsia="標楷體" w:hint="eastAsia"/>
          <w:color w:val="000000"/>
          <w:sz w:val="28"/>
          <w:szCs w:val="28"/>
        </w:rPr>
        <w:t>計</w:t>
      </w:r>
      <w:r w:rsidRPr="007A2F0D">
        <w:rPr>
          <w:rFonts w:eastAsia="標楷體"/>
          <w:color w:val="000000"/>
          <w:sz w:val="28"/>
          <w:szCs w:val="28"/>
        </w:rPr>
        <w:t>畫</w:t>
      </w:r>
    </w:p>
    <w:p w:rsidR="001478BB" w:rsidRPr="004D2D14" w:rsidRDefault="001478BB" w:rsidP="001478BB">
      <w:pPr>
        <w:snapToGrid w:val="0"/>
        <w:spacing w:line="160" w:lineRule="atLeast"/>
        <w:jc w:val="center"/>
        <w:rPr>
          <w:rFonts w:ascii="標楷體" w:eastAsia="標楷體" w:hAnsi="新細明體" w:cs="新細明體"/>
          <w:b/>
          <w:kern w:val="0"/>
          <w:sz w:val="32"/>
          <w:szCs w:val="32"/>
        </w:rPr>
      </w:pPr>
      <w:r w:rsidRPr="004D2D14">
        <w:rPr>
          <w:rFonts w:ascii="標楷體" w:eastAsia="標楷體" w:hAnsi="新細明體" w:cs="新細明體" w:hint="eastAsia"/>
          <w:b/>
          <w:kern w:val="0"/>
          <w:sz w:val="32"/>
          <w:szCs w:val="32"/>
        </w:rPr>
        <w:t>工藝經歷與個人作品介紹</w:t>
      </w:r>
    </w:p>
    <w:p w:rsidR="001478BB" w:rsidRPr="0081047C" w:rsidRDefault="001478BB" w:rsidP="001478BB">
      <w:pPr>
        <w:ind w:rightChars="-224" w:right="-538"/>
        <w:rPr>
          <w:rFonts w:ascii="標楷體" w:eastAsia="標楷體" w:hAnsi="標楷體"/>
          <w:sz w:val="22"/>
          <w:szCs w:val="22"/>
        </w:rPr>
      </w:pPr>
      <w:r w:rsidRPr="0081047C">
        <w:rPr>
          <w:rFonts w:ascii="標楷體" w:eastAsia="標楷體" w:hAnsi="標楷體" w:hint="eastAsia"/>
        </w:rPr>
        <w:t>姓名：</w:t>
      </w:r>
    </w:p>
    <w:tbl>
      <w:tblPr>
        <w:tblW w:w="95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2"/>
        <w:gridCol w:w="2551"/>
        <w:gridCol w:w="6454"/>
      </w:tblGrid>
      <w:tr w:rsidR="001478BB" w:rsidRPr="0081047C" w:rsidTr="00CA42C5">
        <w:trPr>
          <w:trHeight w:val="2288"/>
          <w:jc w:val="center"/>
        </w:trPr>
        <w:tc>
          <w:tcPr>
            <w:tcW w:w="502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1478BB" w:rsidRPr="0002605F" w:rsidRDefault="001478BB" w:rsidP="00CA42C5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2605F">
              <w:rPr>
                <w:rFonts w:ascii="標楷體" w:eastAsia="標楷體" w:hAnsi="標楷體" w:hint="eastAsia"/>
                <w:b/>
                <w:sz w:val="28"/>
                <w:szCs w:val="28"/>
              </w:rPr>
              <w:t>工藝經歷</w:t>
            </w:r>
          </w:p>
        </w:tc>
        <w:tc>
          <w:tcPr>
            <w:tcW w:w="9005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1478BB" w:rsidRPr="0002605F" w:rsidRDefault="001478BB" w:rsidP="00CA42C5">
            <w:pPr>
              <w:jc w:val="both"/>
              <w:rPr>
                <w:rFonts w:ascii="標楷體" w:eastAsia="標楷體" w:hAnsi="標楷體"/>
              </w:rPr>
            </w:pPr>
            <w:r w:rsidRPr="0002605F">
              <w:rPr>
                <w:rFonts w:ascii="標楷體" w:eastAsia="標楷體" w:hAnsi="標楷體" w:hint="eastAsia"/>
              </w:rPr>
              <w:t>一、列舉曾參加相關訓練研習活動名稱、時數、地點：</w:t>
            </w:r>
          </w:p>
          <w:p w:rsidR="001478BB" w:rsidRPr="0002605F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  <w:u w:val="single"/>
              </w:rPr>
            </w:pPr>
            <w:r w:rsidRPr="0002605F">
              <w:rPr>
                <w:rFonts w:ascii="標楷體" w:eastAsia="標楷體" w:hAnsi="標楷體" w:hint="eastAsia"/>
              </w:rPr>
              <w:t>1、研習名稱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                </w:t>
            </w:r>
            <w:r w:rsidRPr="0002605F">
              <w:rPr>
                <w:rFonts w:ascii="標楷體" w:eastAsia="標楷體" w:hAnsi="標楷體" w:hint="eastAsia"/>
              </w:rPr>
              <w:t xml:space="preserve">  時數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</w:t>
            </w:r>
            <w:r w:rsidRPr="0002605F">
              <w:rPr>
                <w:rFonts w:ascii="標楷體" w:eastAsia="標楷體" w:hAnsi="標楷體" w:hint="eastAsia"/>
              </w:rPr>
              <w:t xml:space="preserve"> 地點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</w:p>
          <w:p w:rsidR="001478BB" w:rsidRPr="0002605F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02605F">
              <w:rPr>
                <w:rFonts w:ascii="標楷體" w:eastAsia="標楷體" w:hAnsi="標楷體" w:hint="eastAsia"/>
              </w:rPr>
              <w:t>2、研習名稱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                </w:t>
            </w:r>
            <w:r w:rsidRPr="0002605F">
              <w:rPr>
                <w:rFonts w:ascii="標楷體" w:eastAsia="標楷體" w:hAnsi="標楷體" w:hint="eastAsia"/>
              </w:rPr>
              <w:t xml:space="preserve">  時數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 </w:t>
            </w:r>
            <w:r w:rsidRPr="0002605F">
              <w:rPr>
                <w:rFonts w:ascii="標楷體" w:eastAsia="標楷體" w:hAnsi="標楷體" w:hint="eastAsia"/>
              </w:rPr>
              <w:t>地點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 w:rsidRPr="0002605F">
              <w:rPr>
                <w:rFonts w:ascii="標楷體" w:eastAsia="標楷體" w:hAnsi="標楷體" w:hint="eastAsia"/>
              </w:rPr>
              <w:t xml:space="preserve"> </w:t>
            </w:r>
          </w:p>
          <w:p w:rsidR="001478BB" w:rsidRPr="0002605F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02605F">
              <w:rPr>
                <w:rFonts w:ascii="標楷體" w:eastAsia="標楷體" w:hAnsi="標楷體" w:hint="eastAsia"/>
              </w:rPr>
              <w:t>3、研習名稱：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       </w:t>
            </w:r>
            <w:r w:rsidRPr="0002605F"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Pr="0002605F">
              <w:rPr>
                <w:rFonts w:ascii="標楷體" w:eastAsia="標楷體" w:hAnsi="標楷體" w:hint="eastAsia"/>
              </w:rPr>
              <w:t>時數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 </w:t>
            </w:r>
            <w:r w:rsidRPr="0002605F">
              <w:rPr>
                <w:rFonts w:ascii="標楷體" w:eastAsia="標楷體" w:hAnsi="標楷體" w:hint="eastAsia"/>
              </w:rPr>
              <w:t>地點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 w:rsidRPr="0002605F">
              <w:rPr>
                <w:rFonts w:ascii="標楷體" w:eastAsia="標楷體" w:hAnsi="標楷體" w:hint="eastAsia"/>
              </w:rPr>
              <w:t xml:space="preserve"> </w:t>
            </w:r>
          </w:p>
        </w:tc>
      </w:tr>
      <w:tr w:rsidR="001478BB" w:rsidRPr="0081047C" w:rsidTr="00CA42C5">
        <w:trPr>
          <w:trHeight w:val="3541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</w:tcPr>
          <w:p w:rsidR="001478BB" w:rsidRPr="0002605F" w:rsidRDefault="001478BB" w:rsidP="00CA42C5">
            <w:pPr>
              <w:jc w:val="both"/>
              <w:rPr>
                <w:rFonts w:ascii="新細明體" w:hAnsi="新細明體"/>
              </w:rPr>
            </w:pPr>
          </w:p>
        </w:tc>
        <w:tc>
          <w:tcPr>
            <w:tcW w:w="9005" w:type="dxa"/>
            <w:gridSpan w:val="2"/>
            <w:tcBorders>
              <w:right w:val="single" w:sz="12" w:space="0" w:color="auto"/>
            </w:tcBorders>
          </w:tcPr>
          <w:p w:rsidR="001478BB" w:rsidRPr="0002605F" w:rsidRDefault="001478BB" w:rsidP="00CA42C5">
            <w:pPr>
              <w:jc w:val="both"/>
              <w:rPr>
                <w:rFonts w:ascii="標楷體" w:eastAsia="標楷體" w:hAnsi="標楷體"/>
              </w:rPr>
            </w:pPr>
            <w:r w:rsidRPr="0002605F">
              <w:rPr>
                <w:rFonts w:ascii="標楷體" w:eastAsia="標楷體" w:hAnsi="標楷體" w:hint="eastAsia"/>
              </w:rPr>
              <w:t>二、簡述上項學習心得經驗（約200字）：</w:t>
            </w:r>
          </w:p>
          <w:p w:rsidR="001478BB" w:rsidRPr="0002605F" w:rsidRDefault="001478BB" w:rsidP="00CA42C5">
            <w:pPr>
              <w:jc w:val="both"/>
              <w:rPr>
                <w:rFonts w:ascii="標楷體" w:eastAsia="標楷體" w:hAnsi="標楷體"/>
              </w:rPr>
            </w:pPr>
          </w:p>
          <w:p w:rsidR="001478BB" w:rsidRPr="0002605F" w:rsidRDefault="001478BB" w:rsidP="00CA42C5">
            <w:pPr>
              <w:jc w:val="both"/>
              <w:rPr>
                <w:rFonts w:ascii="標楷體" w:eastAsia="標楷體" w:hAnsi="標楷體"/>
              </w:rPr>
            </w:pPr>
          </w:p>
          <w:p w:rsidR="001478BB" w:rsidRPr="0002605F" w:rsidRDefault="001478BB" w:rsidP="00CA42C5">
            <w:pPr>
              <w:jc w:val="both"/>
              <w:rPr>
                <w:rFonts w:ascii="標楷體" w:eastAsia="標楷體" w:hAnsi="標楷體"/>
              </w:rPr>
            </w:pPr>
          </w:p>
          <w:p w:rsidR="001478BB" w:rsidRPr="0002605F" w:rsidRDefault="001478BB" w:rsidP="00CA42C5">
            <w:pPr>
              <w:jc w:val="both"/>
              <w:rPr>
                <w:rFonts w:ascii="標楷體" w:eastAsia="標楷體" w:hAnsi="標楷體"/>
              </w:rPr>
            </w:pPr>
          </w:p>
          <w:p w:rsidR="001478BB" w:rsidRPr="0002605F" w:rsidRDefault="001478BB" w:rsidP="00CA42C5">
            <w:pPr>
              <w:jc w:val="both"/>
              <w:rPr>
                <w:rFonts w:ascii="標楷體" w:eastAsia="標楷體" w:hAnsi="標楷體"/>
              </w:rPr>
            </w:pPr>
          </w:p>
          <w:p w:rsidR="001478BB" w:rsidRPr="0002605F" w:rsidRDefault="001478BB" w:rsidP="00CA42C5">
            <w:pPr>
              <w:jc w:val="both"/>
              <w:rPr>
                <w:rFonts w:ascii="標楷體" w:eastAsia="標楷體" w:hAnsi="標楷體"/>
              </w:rPr>
            </w:pPr>
          </w:p>
          <w:p w:rsidR="001478BB" w:rsidRPr="0002605F" w:rsidRDefault="001478BB" w:rsidP="00CA42C5">
            <w:pPr>
              <w:ind w:left="240" w:hangingChars="100" w:hanging="240"/>
              <w:jc w:val="center"/>
              <w:rPr>
                <w:rFonts w:ascii="標楷體" w:eastAsia="標楷體" w:hAnsi="標楷體"/>
              </w:rPr>
            </w:pPr>
          </w:p>
        </w:tc>
      </w:tr>
      <w:tr w:rsidR="001478BB" w:rsidRPr="0081047C" w:rsidTr="00CA42C5">
        <w:trPr>
          <w:trHeight w:val="5789"/>
          <w:jc w:val="center"/>
        </w:trPr>
        <w:tc>
          <w:tcPr>
            <w:tcW w:w="502" w:type="dxa"/>
            <w:tcBorders>
              <w:left w:val="single" w:sz="12" w:space="0" w:color="auto"/>
            </w:tcBorders>
            <w:vAlign w:val="center"/>
          </w:tcPr>
          <w:p w:rsidR="001478BB" w:rsidRPr="00042BC0" w:rsidRDefault="001478BB" w:rsidP="00CA42C5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042BC0">
              <w:rPr>
                <w:rFonts w:ascii="標楷體" w:eastAsia="標楷體" w:hAnsi="標楷體" w:hint="eastAsia"/>
                <w:b/>
                <w:sz w:val="28"/>
                <w:szCs w:val="28"/>
              </w:rPr>
              <w:t>報名動機</w:t>
            </w:r>
          </w:p>
        </w:tc>
        <w:tc>
          <w:tcPr>
            <w:tcW w:w="9005" w:type="dxa"/>
            <w:gridSpan w:val="2"/>
            <w:tcBorders>
              <w:right w:val="single" w:sz="12" w:space="0" w:color="auto"/>
            </w:tcBorders>
          </w:tcPr>
          <w:p w:rsidR="001478BB" w:rsidRPr="00883685" w:rsidRDefault="001478BB" w:rsidP="00CA42C5">
            <w:pPr>
              <w:jc w:val="both"/>
              <w:rPr>
                <w:rFonts w:ascii="標楷體" w:eastAsia="標楷體" w:hAnsi="標楷體"/>
              </w:rPr>
            </w:pPr>
            <w:r w:rsidRPr="00883685">
              <w:rPr>
                <w:rFonts w:ascii="標楷體" w:eastAsia="標楷體" w:hAnsi="標楷體" w:hint="eastAsia"/>
              </w:rPr>
              <w:t>一、參加</w:t>
            </w:r>
            <w:r>
              <w:rPr>
                <w:rFonts w:ascii="標楷體" w:eastAsia="標楷體" w:hAnsi="標楷體" w:hint="eastAsia"/>
              </w:rPr>
              <w:t>此工作</w:t>
            </w:r>
            <w:r>
              <w:rPr>
                <w:rFonts w:ascii="標楷體" w:eastAsia="標楷體" w:hAnsi="標楷體"/>
              </w:rPr>
              <w:t>營</w:t>
            </w:r>
            <w:r w:rsidRPr="00883685">
              <w:rPr>
                <w:rFonts w:ascii="標楷體" w:eastAsia="標楷體" w:hAnsi="標楷體" w:hint="eastAsia"/>
              </w:rPr>
              <w:t>的動機及目的</w:t>
            </w:r>
          </w:p>
          <w:p w:rsidR="001478BB" w:rsidRPr="00883685" w:rsidRDefault="001478BB" w:rsidP="00CA42C5">
            <w:pPr>
              <w:jc w:val="both"/>
              <w:rPr>
                <w:rFonts w:ascii="標楷體" w:eastAsia="標楷體" w:hAnsi="標楷體"/>
              </w:rPr>
            </w:pPr>
          </w:p>
          <w:p w:rsidR="001478BB" w:rsidRPr="00883685" w:rsidRDefault="001478BB" w:rsidP="00CA42C5">
            <w:pPr>
              <w:jc w:val="both"/>
              <w:rPr>
                <w:rFonts w:ascii="標楷體" w:eastAsia="標楷體" w:hAnsi="標楷體"/>
              </w:rPr>
            </w:pPr>
          </w:p>
          <w:p w:rsidR="001478BB" w:rsidRPr="00883685" w:rsidRDefault="001478BB" w:rsidP="00CA42C5">
            <w:pPr>
              <w:jc w:val="both"/>
              <w:rPr>
                <w:rFonts w:ascii="標楷體" w:eastAsia="標楷體" w:hAnsi="標楷體"/>
              </w:rPr>
            </w:pPr>
          </w:p>
          <w:p w:rsidR="001478BB" w:rsidRPr="00883685" w:rsidRDefault="001478BB" w:rsidP="00CA42C5">
            <w:pPr>
              <w:jc w:val="both"/>
              <w:rPr>
                <w:rFonts w:ascii="標楷體" w:eastAsia="標楷體" w:hAnsi="標楷體"/>
              </w:rPr>
            </w:pPr>
          </w:p>
          <w:p w:rsidR="001478BB" w:rsidRPr="00883685" w:rsidRDefault="001478BB" w:rsidP="00CA42C5">
            <w:pPr>
              <w:jc w:val="both"/>
              <w:rPr>
                <w:rFonts w:ascii="標楷體" w:eastAsia="標楷體" w:hAnsi="標楷體"/>
              </w:rPr>
            </w:pPr>
          </w:p>
          <w:p w:rsidR="001478BB" w:rsidRPr="00883685" w:rsidRDefault="001478BB" w:rsidP="00CA42C5">
            <w:pPr>
              <w:jc w:val="both"/>
              <w:rPr>
                <w:rFonts w:ascii="標楷體" w:eastAsia="標楷體" w:hAnsi="標楷體"/>
              </w:rPr>
            </w:pPr>
            <w:r w:rsidRPr="00883685">
              <w:rPr>
                <w:rFonts w:ascii="標楷體" w:eastAsia="標楷體" w:hAnsi="標楷體" w:hint="eastAsia"/>
              </w:rPr>
              <w:t>二、</w:t>
            </w:r>
            <w:r>
              <w:rPr>
                <w:rFonts w:ascii="標楷體" w:eastAsia="標楷體" w:hAnsi="標楷體" w:hint="eastAsia"/>
              </w:rPr>
              <w:t>天然</w:t>
            </w:r>
            <w:r>
              <w:rPr>
                <w:rFonts w:ascii="標楷體" w:eastAsia="標楷體" w:hAnsi="標楷體"/>
              </w:rPr>
              <w:t>纖維材</w:t>
            </w:r>
            <w:r>
              <w:rPr>
                <w:rFonts w:ascii="標楷體" w:eastAsia="標楷體" w:hAnsi="標楷體" w:hint="eastAsia"/>
              </w:rPr>
              <w:t>料之</w:t>
            </w:r>
            <w:r w:rsidRPr="00883685">
              <w:rPr>
                <w:rFonts w:ascii="標楷體" w:eastAsia="標楷體" w:hAnsi="標楷體" w:hint="eastAsia"/>
              </w:rPr>
              <w:t>價值</w:t>
            </w:r>
          </w:p>
          <w:p w:rsidR="001478BB" w:rsidRDefault="001478BB" w:rsidP="00CA42C5">
            <w:pPr>
              <w:jc w:val="both"/>
              <w:rPr>
                <w:rFonts w:ascii="標楷體" w:eastAsia="標楷體" w:hAnsi="標楷體"/>
              </w:rPr>
            </w:pPr>
          </w:p>
          <w:p w:rsidR="001478BB" w:rsidRDefault="001478BB" w:rsidP="00CA42C5">
            <w:pPr>
              <w:jc w:val="both"/>
              <w:rPr>
                <w:rFonts w:ascii="標楷體" w:eastAsia="標楷體" w:hAnsi="標楷體"/>
              </w:rPr>
            </w:pPr>
          </w:p>
          <w:p w:rsidR="001478BB" w:rsidRDefault="001478BB" w:rsidP="00CA42C5">
            <w:pPr>
              <w:jc w:val="both"/>
              <w:rPr>
                <w:rFonts w:ascii="標楷體" w:eastAsia="標楷體" w:hAnsi="標楷體"/>
              </w:rPr>
            </w:pPr>
          </w:p>
          <w:p w:rsidR="001478BB" w:rsidRDefault="001478BB" w:rsidP="00CA42C5">
            <w:pPr>
              <w:jc w:val="both"/>
              <w:rPr>
                <w:rFonts w:ascii="標楷體" w:eastAsia="標楷體" w:hAnsi="標楷體"/>
              </w:rPr>
            </w:pPr>
          </w:p>
          <w:p w:rsidR="00E81648" w:rsidRDefault="00E81648" w:rsidP="00CA42C5">
            <w:pPr>
              <w:jc w:val="both"/>
              <w:rPr>
                <w:rFonts w:ascii="標楷體" w:eastAsia="標楷體" w:hAnsi="標楷體"/>
              </w:rPr>
            </w:pPr>
          </w:p>
          <w:p w:rsidR="00E81648" w:rsidRPr="00E81648" w:rsidRDefault="00E81648" w:rsidP="00E81648">
            <w:pPr>
              <w:rPr>
                <w:rFonts w:ascii="標楷體" w:eastAsia="標楷體" w:hAnsi="標楷體"/>
              </w:rPr>
            </w:pPr>
          </w:p>
          <w:p w:rsidR="00E81648" w:rsidRPr="00E81648" w:rsidRDefault="00E81648" w:rsidP="00E81648">
            <w:pPr>
              <w:rPr>
                <w:rFonts w:ascii="標楷體" w:eastAsia="標楷體" w:hAnsi="標楷體"/>
              </w:rPr>
            </w:pPr>
          </w:p>
          <w:p w:rsidR="00E81648" w:rsidRPr="00E81648" w:rsidRDefault="00E81648" w:rsidP="00E81648">
            <w:pPr>
              <w:rPr>
                <w:rFonts w:ascii="標楷體" w:eastAsia="標楷體" w:hAnsi="標楷體"/>
              </w:rPr>
            </w:pPr>
          </w:p>
          <w:p w:rsidR="00E81648" w:rsidRPr="00E81648" w:rsidRDefault="00E81648" w:rsidP="00E81648">
            <w:pPr>
              <w:rPr>
                <w:rFonts w:ascii="標楷體" w:eastAsia="標楷體" w:hAnsi="標楷體"/>
              </w:rPr>
            </w:pPr>
          </w:p>
          <w:p w:rsidR="001478BB" w:rsidRPr="00E81648" w:rsidRDefault="001478BB" w:rsidP="00E8164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478BB" w:rsidRPr="0081047C" w:rsidTr="00CA42C5">
        <w:trPr>
          <w:trHeight w:val="837"/>
          <w:jc w:val="center"/>
        </w:trPr>
        <w:tc>
          <w:tcPr>
            <w:tcW w:w="502" w:type="dxa"/>
            <w:vMerge w:val="restart"/>
            <w:tcBorders>
              <w:left w:val="single" w:sz="12" w:space="0" w:color="auto"/>
            </w:tcBorders>
            <w:vAlign w:val="center"/>
          </w:tcPr>
          <w:p w:rsidR="001478BB" w:rsidRPr="0002605F" w:rsidRDefault="001478BB" w:rsidP="00CA42C5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02605F">
              <w:rPr>
                <w:rFonts w:ascii="標楷體" w:eastAsia="標楷體" w:hAnsi="標楷體" w:hint="eastAsia"/>
                <w:b/>
                <w:sz w:val="28"/>
                <w:szCs w:val="28"/>
              </w:rPr>
              <w:lastRenderedPageBreak/>
              <w:t>個人作品</w:t>
            </w:r>
            <w:r>
              <w:rPr>
                <w:rFonts w:ascii="標楷體" w:eastAsia="標楷體" w:hAnsi="標楷體"/>
                <w:b/>
                <w:sz w:val="28"/>
                <w:szCs w:val="28"/>
              </w:rPr>
              <w:fldChar w:fldCharType="begin"/>
            </w:r>
            <w:r>
              <w:rPr>
                <w:rFonts w:ascii="標楷體" w:eastAsia="標楷體" w:hAnsi="標楷體"/>
                <w:b/>
                <w:sz w:val="28"/>
                <w:szCs w:val="28"/>
              </w:rPr>
              <w:instrText xml:space="preserve"> </w:instrText>
            </w:r>
            <w:r>
              <w:rPr>
                <w:rFonts w:ascii="標楷體" w:eastAsia="標楷體" w:hAnsi="標楷體" w:hint="eastAsia"/>
                <w:b/>
                <w:sz w:val="28"/>
                <w:szCs w:val="28"/>
              </w:rPr>
              <w:instrText>= 1 \* ROMAN</w:instrText>
            </w:r>
            <w:r>
              <w:rPr>
                <w:rFonts w:ascii="標楷體" w:eastAsia="標楷體" w:hAnsi="標楷體"/>
                <w:b/>
                <w:sz w:val="28"/>
                <w:szCs w:val="28"/>
              </w:rPr>
              <w:instrText xml:space="preserve"> </w:instrText>
            </w:r>
            <w:r>
              <w:rPr>
                <w:rFonts w:ascii="標楷體" w:eastAsia="標楷體" w:hAnsi="標楷體"/>
                <w:b/>
                <w:sz w:val="28"/>
                <w:szCs w:val="28"/>
              </w:rPr>
              <w:fldChar w:fldCharType="separate"/>
            </w:r>
            <w:r>
              <w:rPr>
                <w:rFonts w:ascii="標楷體" w:eastAsia="標楷體" w:hAnsi="標楷體"/>
                <w:b/>
                <w:noProof/>
                <w:sz w:val="28"/>
                <w:szCs w:val="28"/>
              </w:rPr>
              <w:t>I</w:t>
            </w:r>
            <w:r>
              <w:rPr>
                <w:rFonts w:ascii="標楷體" w:eastAsia="標楷體" w:hAnsi="標楷體"/>
                <w:b/>
                <w:sz w:val="28"/>
                <w:szCs w:val="28"/>
              </w:rPr>
              <w:fldChar w:fldCharType="end"/>
            </w: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:rsidR="001478BB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作品名稱：</w:t>
            </w:r>
          </w:p>
          <w:p w:rsidR="001478BB" w:rsidRPr="0002605F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454" w:type="dxa"/>
            <w:vMerge w:val="restar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1478BB" w:rsidRPr="0002605F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D8410D">
              <w:rPr>
                <w:rFonts w:ascii="標楷體" w:eastAsia="標楷體" w:hAnsi="標楷體" w:hint="eastAsia"/>
              </w:rPr>
              <w:t>(請在此處編輯、貼上作品圖</w:t>
            </w:r>
            <w:r>
              <w:rPr>
                <w:rFonts w:ascii="標楷體" w:eastAsia="標楷體" w:hAnsi="標楷體" w:hint="eastAsia"/>
              </w:rPr>
              <w:t>檔1-2張</w:t>
            </w:r>
            <w:r w:rsidRPr="00D8410D">
              <w:rPr>
                <w:rFonts w:ascii="標楷體" w:eastAsia="標楷體" w:hAnsi="標楷體" w:hint="eastAsia"/>
              </w:rPr>
              <w:t>)</w:t>
            </w:r>
          </w:p>
        </w:tc>
      </w:tr>
      <w:tr w:rsidR="001478BB" w:rsidRPr="0081047C" w:rsidTr="00CA42C5">
        <w:trPr>
          <w:trHeight w:val="1037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1478BB" w:rsidRPr="0002605F" w:rsidRDefault="001478BB" w:rsidP="00CA42C5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:rsidR="001478BB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完成日期：</w:t>
            </w:r>
          </w:p>
          <w:p w:rsidR="001478BB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454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1478BB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</w:tr>
      <w:tr w:rsidR="001478BB" w:rsidRPr="0081047C" w:rsidTr="00CA42C5">
        <w:trPr>
          <w:trHeight w:val="870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1478BB" w:rsidRPr="0002605F" w:rsidRDefault="001478BB" w:rsidP="00CA42C5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:rsidR="001478BB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使用技法：</w:t>
            </w:r>
          </w:p>
          <w:p w:rsidR="001478BB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454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1478BB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</w:tr>
      <w:tr w:rsidR="001478BB" w:rsidRPr="0081047C" w:rsidTr="00CA42C5">
        <w:trPr>
          <w:trHeight w:val="2531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1478BB" w:rsidRPr="0002605F" w:rsidRDefault="001478BB" w:rsidP="00CA42C5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:rsidR="001478BB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創作理念：</w:t>
            </w:r>
          </w:p>
        </w:tc>
        <w:tc>
          <w:tcPr>
            <w:tcW w:w="6454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1478BB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</w:tr>
      <w:tr w:rsidR="001478BB" w:rsidRPr="0081047C" w:rsidTr="00CA42C5">
        <w:trPr>
          <w:trHeight w:val="837"/>
          <w:jc w:val="center"/>
        </w:trPr>
        <w:tc>
          <w:tcPr>
            <w:tcW w:w="502" w:type="dxa"/>
            <w:vMerge w:val="restart"/>
            <w:tcBorders>
              <w:left w:val="single" w:sz="12" w:space="0" w:color="auto"/>
            </w:tcBorders>
            <w:vAlign w:val="center"/>
          </w:tcPr>
          <w:p w:rsidR="001478BB" w:rsidRDefault="001478BB" w:rsidP="00CA42C5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02605F">
              <w:rPr>
                <w:rFonts w:ascii="標楷體" w:eastAsia="標楷體" w:hAnsi="標楷體" w:hint="eastAsia"/>
                <w:b/>
                <w:sz w:val="28"/>
                <w:szCs w:val="28"/>
              </w:rPr>
              <w:t>個人作品</w:t>
            </w:r>
          </w:p>
          <w:p w:rsidR="001478BB" w:rsidRPr="0002605F" w:rsidRDefault="001478BB" w:rsidP="00CA42C5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>
              <w:rPr>
                <w:rFonts w:ascii="標楷體" w:eastAsia="標楷體" w:hAnsi="標楷體"/>
                <w:b/>
                <w:sz w:val="28"/>
                <w:szCs w:val="28"/>
              </w:rPr>
              <w:fldChar w:fldCharType="begin"/>
            </w:r>
            <w:r>
              <w:rPr>
                <w:rFonts w:ascii="標楷體" w:eastAsia="標楷體" w:hAnsi="標楷體"/>
                <w:b/>
                <w:sz w:val="28"/>
                <w:szCs w:val="28"/>
              </w:rPr>
              <w:instrText xml:space="preserve"> </w:instrText>
            </w:r>
            <w:r>
              <w:rPr>
                <w:rFonts w:ascii="標楷體" w:eastAsia="標楷體" w:hAnsi="標楷體" w:hint="eastAsia"/>
                <w:b/>
                <w:sz w:val="28"/>
                <w:szCs w:val="28"/>
              </w:rPr>
              <w:instrText>= 2 \* ROMAN</w:instrText>
            </w:r>
            <w:r>
              <w:rPr>
                <w:rFonts w:ascii="標楷體" w:eastAsia="標楷體" w:hAnsi="標楷體"/>
                <w:b/>
                <w:sz w:val="28"/>
                <w:szCs w:val="28"/>
              </w:rPr>
              <w:instrText xml:space="preserve"> </w:instrText>
            </w:r>
            <w:r>
              <w:rPr>
                <w:rFonts w:ascii="標楷體" w:eastAsia="標楷體" w:hAnsi="標楷體"/>
                <w:b/>
                <w:sz w:val="28"/>
                <w:szCs w:val="28"/>
              </w:rPr>
              <w:fldChar w:fldCharType="separate"/>
            </w:r>
            <w:r>
              <w:rPr>
                <w:rFonts w:ascii="標楷體" w:eastAsia="標楷體" w:hAnsi="標楷體"/>
                <w:b/>
                <w:noProof/>
                <w:sz w:val="28"/>
                <w:szCs w:val="28"/>
              </w:rPr>
              <w:t>II</w:t>
            </w:r>
            <w:r>
              <w:rPr>
                <w:rFonts w:ascii="標楷體" w:eastAsia="標楷體" w:hAnsi="標楷體"/>
                <w:b/>
                <w:sz w:val="28"/>
                <w:szCs w:val="28"/>
              </w:rPr>
              <w:fldChar w:fldCharType="end"/>
            </w: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:rsidR="001478BB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作品名稱：</w:t>
            </w:r>
          </w:p>
          <w:p w:rsidR="001478BB" w:rsidRPr="0002605F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454" w:type="dxa"/>
            <w:vMerge w:val="restar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1478BB" w:rsidRPr="0002605F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D8410D">
              <w:rPr>
                <w:rFonts w:ascii="標楷體" w:eastAsia="標楷體" w:hAnsi="標楷體" w:hint="eastAsia"/>
              </w:rPr>
              <w:t>(請在此處編輯、貼上作品圖</w:t>
            </w:r>
            <w:r>
              <w:rPr>
                <w:rFonts w:ascii="標楷體" w:eastAsia="標楷體" w:hAnsi="標楷體" w:hint="eastAsia"/>
              </w:rPr>
              <w:t>檔1-2張</w:t>
            </w:r>
            <w:r w:rsidRPr="00D8410D">
              <w:rPr>
                <w:rFonts w:ascii="標楷體" w:eastAsia="標楷體" w:hAnsi="標楷體" w:hint="eastAsia"/>
              </w:rPr>
              <w:t>)</w:t>
            </w:r>
          </w:p>
        </w:tc>
      </w:tr>
      <w:tr w:rsidR="001478BB" w:rsidRPr="0081047C" w:rsidTr="00CA42C5">
        <w:trPr>
          <w:trHeight w:val="1040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1478BB" w:rsidRPr="0002605F" w:rsidRDefault="001478BB" w:rsidP="00CA42C5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:rsidR="001478BB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完成日期：</w:t>
            </w:r>
          </w:p>
          <w:p w:rsidR="001478BB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454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1478BB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</w:tr>
      <w:tr w:rsidR="001478BB" w:rsidRPr="0081047C" w:rsidTr="00CA42C5">
        <w:trPr>
          <w:trHeight w:val="870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1478BB" w:rsidRPr="0002605F" w:rsidRDefault="001478BB" w:rsidP="00CA42C5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:rsidR="001478BB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使用技法：</w:t>
            </w:r>
          </w:p>
          <w:p w:rsidR="001478BB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454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1478BB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</w:tr>
      <w:tr w:rsidR="001478BB" w:rsidRPr="0081047C" w:rsidTr="00CA42C5">
        <w:trPr>
          <w:trHeight w:val="3074"/>
          <w:jc w:val="center"/>
        </w:trPr>
        <w:tc>
          <w:tcPr>
            <w:tcW w:w="502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1478BB" w:rsidRPr="0002605F" w:rsidRDefault="001478BB" w:rsidP="00CA42C5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2551" w:type="dxa"/>
            <w:tcBorders>
              <w:bottom w:val="single" w:sz="12" w:space="0" w:color="auto"/>
              <w:right w:val="single" w:sz="4" w:space="0" w:color="auto"/>
            </w:tcBorders>
          </w:tcPr>
          <w:p w:rsidR="001478BB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創作理念：</w:t>
            </w:r>
          </w:p>
        </w:tc>
        <w:tc>
          <w:tcPr>
            <w:tcW w:w="6454" w:type="dxa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478BB" w:rsidRDefault="001478BB" w:rsidP="00CA42C5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</w:tr>
    </w:tbl>
    <w:p w:rsidR="001478BB" w:rsidRDefault="001478BB" w:rsidP="001478BB">
      <w:pPr>
        <w:widowControl/>
        <w:jc w:val="center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（表格如不敷使用請自行增加）</w:t>
      </w:r>
    </w:p>
    <w:p w:rsidR="001478BB" w:rsidRDefault="001478BB">
      <w:pPr>
        <w:widowControl/>
        <w:rPr>
          <w:rFonts w:eastAsia="標楷體"/>
          <w:color w:val="000000"/>
        </w:rPr>
      </w:pPr>
      <w:r>
        <w:rPr>
          <w:rFonts w:eastAsia="標楷體"/>
          <w:color w:val="000000"/>
        </w:rPr>
        <w:br w:type="page"/>
      </w:r>
    </w:p>
    <w:p w:rsidR="001478BB" w:rsidRDefault="001478BB" w:rsidP="001478BB">
      <w:pPr>
        <w:snapToGrid w:val="0"/>
        <w:spacing w:line="240" w:lineRule="atLeast"/>
        <w:jc w:val="center"/>
        <w:rPr>
          <w:rFonts w:ascii="標楷體" w:eastAsia="標楷體" w:hAnsi="標楷體"/>
          <w:sz w:val="32"/>
          <w:szCs w:val="3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382905</wp:posOffset>
                </wp:positionH>
                <wp:positionV relativeFrom="paragraph">
                  <wp:posOffset>-405765</wp:posOffset>
                </wp:positionV>
                <wp:extent cx="775970" cy="307975"/>
                <wp:effectExtent l="0" t="0" r="24130" b="15875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970" cy="307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478BB" w:rsidRDefault="001478BB" w:rsidP="001478BB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附件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矩形 2" o:spid="_x0000_s1028" style="position:absolute;left:0;text-align:left;margin-left:-30.15pt;margin-top:-31.95pt;width:61.1pt;height:24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" filled="f" strokecolor="black [3213]" strokeweight="1pt">
                <v:textbox>
                  <w:txbxContent>
                    <w:p w:rsidR="001478BB" w:rsidRDefault="001478BB" w:rsidP="001478BB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</w:rPr>
                      </w:pPr>
                      <w:r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附件3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標楷體" w:eastAsia="標楷體" w:hAnsi="標楷體"/>
          <w:noProof/>
          <w:sz w:val="28"/>
          <w:szCs w:val="28"/>
        </w:rPr>
        <w:drawing>
          <wp:inline distT="0" distB="0" distL="0" distR="0">
            <wp:extent cx="3695700" cy="352425"/>
            <wp:effectExtent l="0" t="0" r="0" b="9525"/>
            <wp:docPr id="1" name="圖片 1" descr="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2" descr="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78BB" w:rsidRDefault="001478BB" w:rsidP="001478BB">
      <w:pPr>
        <w:jc w:val="center"/>
        <w:rPr>
          <w:rFonts w:ascii="標楷體" w:eastAsia="標楷體" w:hAnsi="標楷體" w:hint="eastAsia"/>
        </w:rPr>
      </w:pPr>
      <w:r>
        <w:rPr>
          <w:rFonts w:eastAsia="標楷體"/>
          <w:color w:val="000000"/>
          <w:sz w:val="28"/>
          <w:szCs w:val="28"/>
        </w:rPr>
        <w:t>2019</w:t>
      </w:r>
      <w:r>
        <w:rPr>
          <w:rFonts w:eastAsia="標楷體" w:hint="eastAsia"/>
          <w:color w:val="000000"/>
          <w:sz w:val="28"/>
          <w:szCs w:val="28"/>
        </w:rPr>
        <w:t>蝴蝶語意－纖維時尚工作營計畫</w:t>
      </w:r>
    </w:p>
    <w:p w:rsidR="001478BB" w:rsidRDefault="001478BB" w:rsidP="001478BB">
      <w:pPr>
        <w:jc w:val="center"/>
        <w:rPr>
          <w:rFonts w:eastAsia="標楷體" w:hint="eastAsia"/>
          <w:b/>
          <w:color w:val="000000"/>
          <w:sz w:val="28"/>
          <w:szCs w:val="28"/>
        </w:rPr>
      </w:pPr>
      <w:r>
        <w:rPr>
          <w:rFonts w:eastAsia="標楷體" w:hAnsi="標楷體" w:hint="eastAsia"/>
          <w:b/>
          <w:color w:val="000000"/>
          <w:sz w:val="28"/>
          <w:szCs w:val="28"/>
        </w:rPr>
        <w:t>研習提案</w:t>
      </w:r>
      <w:r>
        <w:rPr>
          <w:rFonts w:eastAsia="標楷體" w:hint="eastAsia"/>
          <w:b/>
          <w:color w:val="000000"/>
          <w:sz w:val="28"/>
          <w:szCs w:val="28"/>
        </w:rPr>
        <w:t>書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234"/>
        <w:gridCol w:w="3319"/>
        <w:gridCol w:w="1183"/>
        <w:gridCol w:w="3326"/>
      </w:tblGrid>
      <w:tr w:rsidR="001478BB" w:rsidTr="001478BB">
        <w:trPr>
          <w:trHeight w:val="824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78BB" w:rsidRDefault="001478BB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3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78BB" w:rsidRDefault="001478BB">
            <w:pPr>
              <w:snapToGrid w:val="0"/>
              <w:spacing w:line="240" w:lineRule="atLeast"/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78BB" w:rsidRDefault="001478BB">
            <w:pPr>
              <w:snapToGrid w:val="0"/>
              <w:spacing w:line="240" w:lineRule="atLeast"/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主題</w:t>
            </w:r>
          </w:p>
        </w:tc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78BB" w:rsidRDefault="001478BB">
            <w:pPr>
              <w:snapToGrid w:val="0"/>
              <w:spacing w:line="240" w:lineRule="atLeast"/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蝴蝶語意</w:t>
            </w:r>
          </w:p>
        </w:tc>
      </w:tr>
      <w:tr w:rsidR="001478BB" w:rsidTr="001478BB">
        <w:trPr>
          <w:trHeight w:val="1720"/>
        </w:trPr>
        <w:tc>
          <w:tcPr>
            <w:tcW w:w="91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78BB" w:rsidRDefault="001478BB">
            <w:pPr>
              <w:snapToGrid w:val="0"/>
              <w:spacing w:line="240" w:lineRule="atLeast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設計項目：□服飾類，□飾品類。</w:t>
            </w:r>
          </w:p>
          <w:p w:rsidR="001478BB" w:rsidRDefault="001478BB">
            <w:pPr>
              <w:snapToGrid w:val="0"/>
              <w:spacing w:line="240" w:lineRule="atLeast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設計理念：</w:t>
            </w:r>
          </w:p>
          <w:p w:rsidR="001478BB" w:rsidRDefault="001478BB">
            <w:pPr>
              <w:snapToGrid w:val="0"/>
              <w:spacing w:line="240" w:lineRule="atLeast"/>
              <w:rPr>
                <w:rFonts w:ascii="標楷體" w:eastAsia="標楷體" w:hAnsi="標楷體" w:hint="eastAsia"/>
              </w:rPr>
            </w:pPr>
          </w:p>
        </w:tc>
      </w:tr>
      <w:tr w:rsidR="001478BB" w:rsidTr="001478BB">
        <w:trPr>
          <w:trHeight w:val="9040"/>
        </w:trPr>
        <w:tc>
          <w:tcPr>
            <w:tcW w:w="91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78BB" w:rsidRDefault="001478BB">
            <w:pPr>
              <w:snapToGrid w:val="0"/>
              <w:spacing w:line="240" w:lineRule="atLeast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設計稿：(請標示材質及色彩)</w:t>
            </w:r>
          </w:p>
          <w:p w:rsidR="001478BB" w:rsidRDefault="001478BB">
            <w:pPr>
              <w:snapToGrid w:val="0"/>
              <w:spacing w:line="240" w:lineRule="atLeast"/>
              <w:ind w:firstLineChars="200" w:firstLine="480"/>
              <w:rPr>
                <w:rFonts w:ascii="標楷體" w:eastAsia="標楷體" w:hAnsi="標楷體" w:hint="eastAsia"/>
              </w:rPr>
            </w:pPr>
          </w:p>
        </w:tc>
      </w:tr>
    </w:tbl>
    <w:p w:rsidR="003B74AF" w:rsidRPr="007A2F0D" w:rsidRDefault="001478BB" w:rsidP="00671B0A">
      <w:pPr>
        <w:snapToGrid w:val="0"/>
        <w:spacing w:line="240" w:lineRule="atLeast"/>
        <w:jc w:val="center"/>
        <w:rPr>
          <w:rFonts w:eastAsia="標楷體"/>
          <w:color w:val="000000"/>
        </w:rPr>
      </w:pPr>
      <w:r>
        <w:rPr>
          <w:rFonts w:ascii="標楷體" w:eastAsia="標楷體" w:hAnsi="標楷體" w:hint="eastAsia"/>
          <w:color w:val="000000"/>
        </w:rPr>
        <w:t>請以本次研習主題</w:t>
      </w:r>
      <w:r>
        <w:rPr>
          <w:rFonts w:ascii="標楷體" w:eastAsia="標楷體" w:hAnsi="標楷體" w:cs="Arial" w:hint="eastAsia"/>
          <w:color w:val="000000"/>
        </w:rPr>
        <w:t>繪製</w:t>
      </w:r>
      <w:r>
        <w:rPr>
          <w:rFonts w:ascii="標楷體" w:eastAsia="標楷體" w:hAnsi="標楷體" w:hint="eastAsia"/>
          <w:color w:val="000000"/>
          <w:spacing w:val="8"/>
        </w:rPr>
        <w:t>設計提案</w:t>
      </w:r>
      <w:r>
        <w:rPr>
          <w:rFonts w:ascii="標楷體" w:eastAsia="標楷體" w:hAnsi="標楷體" w:cs="Arial" w:hint="eastAsia"/>
          <w:color w:val="000000"/>
        </w:rPr>
        <w:t>彩色圖稿（尺寸以A4紙張大小、需詳述創意構想、加工方式、使用材料</w:t>
      </w:r>
      <w:r>
        <w:rPr>
          <w:rFonts w:eastAsia="標楷體" w:hint="eastAsia"/>
          <w:color w:val="000000"/>
        </w:rPr>
        <w:t>。表格如不敷使用請自行增加</w:t>
      </w:r>
      <w:r>
        <w:rPr>
          <w:rFonts w:ascii="標楷體" w:eastAsia="標楷體" w:hAnsi="標楷體" w:cs="Arial" w:hint="eastAsia"/>
          <w:color w:val="000000"/>
        </w:rPr>
        <w:t>）</w:t>
      </w:r>
      <w:bookmarkStart w:id="0" w:name="_GoBack"/>
      <w:bookmarkEnd w:id="0"/>
    </w:p>
    <w:sectPr w:rsidR="003B74AF" w:rsidRPr="007A2F0D" w:rsidSect="00AE4F1E">
      <w:footerReference w:type="default" r:id="rId9"/>
      <w:pgSz w:w="11906" w:h="16838"/>
      <w:pgMar w:top="993" w:right="1416" w:bottom="1134" w:left="1418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54B1" w:rsidRDefault="006654B1" w:rsidP="003A6F5F">
      <w:r>
        <w:separator/>
      </w:r>
    </w:p>
  </w:endnote>
  <w:endnote w:type="continuationSeparator" w:id="0">
    <w:p w:rsidR="006654B1" w:rsidRDefault="006654B1" w:rsidP="003A6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1648" w:rsidRDefault="00E81648">
    <w:pPr>
      <w:pStyle w:val="a5"/>
      <w:jc w:val="center"/>
    </w:pPr>
  </w:p>
  <w:p w:rsidR="00AE4F1E" w:rsidRPr="00AE4F1E" w:rsidRDefault="00AE4F1E" w:rsidP="00AE4F1E">
    <w:pPr>
      <w:pStyle w:val="a5"/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54B1" w:rsidRDefault="006654B1" w:rsidP="003A6F5F">
      <w:r>
        <w:separator/>
      </w:r>
    </w:p>
  </w:footnote>
  <w:footnote w:type="continuationSeparator" w:id="0">
    <w:p w:rsidR="006654B1" w:rsidRDefault="006654B1" w:rsidP="003A6F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028E5"/>
    <w:multiLevelType w:val="hybridMultilevel"/>
    <w:tmpl w:val="27CE7FF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AF46B54"/>
    <w:multiLevelType w:val="hybridMultilevel"/>
    <w:tmpl w:val="90FA6422"/>
    <w:lvl w:ilvl="0" w:tplc="14C8ACA4">
      <w:start w:val="1"/>
      <w:numFmt w:val="taiwaneseCountingThousand"/>
      <w:lvlText w:val="（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47341F0"/>
    <w:multiLevelType w:val="hybridMultilevel"/>
    <w:tmpl w:val="8DF6BFE2"/>
    <w:lvl w:ilvl="0" w:tplc="0409000F">
      <w:start w:val="1"/>
      <w:numFmt w:val="decimal"/>
      <w:lvlText w:val="%1."/>
      <w:lvlJc w:val="left"/>
      <w:pPr>
        <w:ind w:left="96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6" w:hanging="480"/>
      </w:pPr>
    </w:lvl>
    <w:lvl w:ilvl="2" w:tplc="0409001B" w:tentative="1">
      <w:start w:val="1"/>
      <w:numFmt w:val="lowerRoman"/>
      <w:lvlText w:val="%3."/>
      <w:lvlJc w:val="right"/>
      <w:pPr>
        <w:ind w:left="1926" w:hanging="480"/>
      </w:pPr>
    </w:lvl>
    <w:lvl w:ilvl="3" w:tplc="0409000F" w:tentative="1">
      <w:start w:val="1"/>
      <w:numFmt w:val="decimal"/>
      <w:lvlText w:val="%4."/>
      <w:lvlJc w:val="left"/>
      <w:pPr>
        <w:ind w:left="24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6" w:hanging="480"/>
      </w:pPr>
    </w:lvl>
    <w:lvl w:ilvl="5" w:tplc="0409001B" w:tentative="1">
      <w:start w:val="1"/>
      <w:numFmt w:val="lowerRoman"/>
      <w:lvlText w:val="%6."/>
      <w:lvlJc w:val="right"/>
      <w:pPr>
        <w:ind w:left="3366" w:hanging="480"/>
      </w:pPr>
    </w:lvl>
    <w:lvl w:ilvl="6" w:tplc="0409000F" w:tentative="1">
      <w:start w:val="1"/>
      <w:numFmt w:val="decimal"/>
      <w:lvlText w:val="%7."/>
      <w:lvlJc w:val="left"/>
      <w:pPr>
        <w:ind w:left="38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6" w:hanging="480"/>
      </w:pPr>
    </w:lvl>
    <w:lvl w:ilvl="8" w:tplc="0409001B" w:tentative="1">
      <w:start w:val="1"/>
      <w:numFmt w:val="lowerRoman"/>
      <w:lvlText w:val="%9."/>
      <w:lvlJc w:val="right"/>
      <w:pPr>
        <w:ind w:left="4806" w:hanging="480"/>
      </w:pPr>
    </w:lvl>
  </w:abstractNum>
  <w:abstractNum w:abstractNumId="3" w15:restartNumberingAfterBreak="0">
    <w:nsid w:val="2F1B48D0"/>
    <w:multiLevelType w:val="hybridMultilevel"/>
    <w:tmpl w:val="3C0621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47D6CB7"/>
    <w:multiLevelType w:val="hybridMultilevel"/>
    <w:tmpl w:val="D1F67192"/>
    <w:lvl w:ilvl="0" w:tplc="7F2E811E">
      <w:start w:val="1"/>
      <w:numFmt w:val="decimal"/>
      <w:lvlText w:val="%1."/>
      <w:lvlJc w:val="left"/>
      <w:pPr>
        <w:ind w:left="870" w:hanging="360"/>
      </w:pPr>
    </w:lvl>
    <w:lvl w:ilvl="1" w:tplc="04090019">
      <w:start w:val="1"/>
      <w:numFmt w:val="ideographTraditional"/>
      <w:lvlText w:val="%2、"/>
      <w:lvlJc w:val="left"/>
      <w:pPr>
        <w:ind w:left="1470" w:hanging="480"/>
      </w:pPr>
    </w:lvl>
    <w:lvl w:ilvl="2" w:tplc="0409001B">
      <w:start w:val="1"/>
      <w:numFmt w:val="lowerRoman"/>
      <w:lvlText w:val="%3."/>
      <w:lvlJc w:val="right"/>
      <w:pPr>
        <w:ind w:left="1950" w:hanging="480"/>
      </w:pPr>
    </w:lvl>
    <w:lvl w:ilvl="3" w:tplc="0409000F">
      <w:start w:val="1"/>
      <w:numFmt w:val="decimal"/>
      <w:lvlText w:val="%4."/>
      <w:lvlJc w:val="left"/>
      <w:pPr>
        <w:ind w:left="2430" w:hanging="480"/>
      </w:pPr>
    </w:lvl>
    <w:lvl w:ilvl="4" w:tplc="04090019">
      <w:start w:val="1"/>
      <w:numFmt w:val="ideographTraditional"/>
      <w:lvlText w:val="%5、"/>
      <w:lvlJc w:val="left"/>
      <w:pPr>
        <w:ind w:left="2910" w:hanging="480"/>
      </w:pPr>
    </w:lvl>
    <w:lvl w:ilvl="5" w:tplc="0409001B">
      <w:start w:val="1"/>
      <w:numFmt w:val="lowerRoman"/>
      <w:lvlText w:val="%6."/>
      <w:lvlJc w:val="right"/>
      <w:pPr>
        <w:ind w:left="3390" w:hanging="480"/>
      </w:pPr>
    </w:lvl>
    <w:lvl w:ilvl="6" w:tplc="0409000F">
      <w:start w:val="1"/>
      <w:numFmt w:val="decimal"/>
      <w:lvlText w:val="%7."/>
      <w:lvlJc w:val="left"/>
      <w:pPr>
        <w:ind w:left="3870" w:hanging="480"/>
      </w:pPr>
    </w:lvl>
    <w:lvl w:ilvl="7" w:tplc="04090019">
      <w:start w:val="1"/>
      <w:numFmt w:val="ideographTraditional"/>
      <w:lvlText w:val="%8、"/>
      <w:lvlJc w:val="left"/>
      <w:pPr>
        <w:ind w:left="4350" w:hanging="480"/>
      </w:pPr>
    </w:lvl>
    <w:lvl w:ilvl="8" w:tplc="0409001B">
      <w:start w:val="1"/>
      <w:numFmt w:val="lowerRoman"/>
      <w:lvlText w:val="%9."/>
      <w:lvlJc w:val="right"/>
      <w:pPr>
        <w:ind w:left="4830" w:hanging="480"/>
      </w:pPr>
    </w:lvl>
  </w:abstractNum>
  <w:abstractNum w:abstractNumId="5" w15:restartNumberingAfterBreak="0">
    <w:nsid w:val="49517392"/>
    <w:multiLevelType w:val="hybridMultilevel"/>
    <w:tmpl w:val="B8620E28"/>
    <w:lvl w:ilvl="0" w:tplc="D5768DDC">
      <w:start w:val="1"/>
      <w:numFmt w:val="taiwaneseCountingThousand"/>
      <w:lvlText w:val="（%1）"/>
      <w:lvlJc w:val="left"/>
      <w:pPr>
        <w:ind w:left="765" w:hanging="7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A7864A7"/>
    <w:multiLevelType w:val="hybridMultilevel"/>
    <w:tmpl w:val="6A1E5D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5A9D081D"/>
    <w:multiLevelType w:val="hybridMultilevel"/>
    <w:tmpl w:val="0DF4B55A"/>
    <w:lvl w:ilvl="0" w:tplc="CCE26F02">
      <w:start w:val="1"/>
      <w:numFmt w:val="taiwaneseCountingThousand"/>
      <w:lvlText w:val="（%1）"/>
      <w:lvlJc w:val="left"/>
      <w:pPr>
        <w:ind w:left="960" w:hanging="9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8D900D1"/>
    <w:multiLevelType w:val="hybridMultilevel"/>
    <w:tmpl w:val="916671FC"/>
    <w:lvl w:ilvl="0" w:tplc="4A087CF0">
      <w:start w:val="1"/>
      <w:numFmt w:val="taiwaneseCountingThousand"/>
      <w:lvlText w:val="（%1）"/>
      <w:lvlJc w:val="left"/>
      <w:pPr>
        <w:ind w:left="480" w:hanging="48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0"/>
  </w:num>
  <w:num w:numId="5">
    <w:abstractNumId w:val="7"/>
  </w:num>
  <w:num w:numId="6">
    <w:abstractNumId w:val="6"/>
  </w:num>
  <w:num w:numId="7">
    <w:abstractNumId w:val="5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jAwMzE3NDMyMzFW0lEKTi0uzszPAykwNKkFAG7yv7YtAAAA"/>
  </w:docVars>
  <w:rsids>
    <w:rsidRoot w:val="00210FE4"/>
    <w:rsid w:val="000071CC"/>
    <w:rsid w:val="00014561"/>
    <w:rsid w:val="00016B51"/>
    <w:rsid w:val="0003341F"/>
    <w:rsid w:val="000342D3"/>
    <w:rsid w:val="00042BC0"/>
    <w:rsid w:val="00045039"/>
    <w:rsid w:val="00063F24"/>
    <w:rsid w:val="00064B7B"/>
    <w:rsid w:val="00065FAF"/>
    <w:rsid w:val="00067F86"/>
    <w:rsid w:val="00085E1D"/>
    <w:rsid w:val="000C6442"/>
    <w:rsid w:val="000D195D"/>
    <w:rsid w:val="000D5567"/>
    <w:rsid w:val="000E1181"/>
    <w:rsid w:val="000E429F"/>
    <w:rsid w:val="000F2DED"/>
    <w:rsid w:val="000F2F12"/>
    <w:rsid w:val="000F5960"/>
    <w:rsid w:val="001042BF"/>
    <w:rsid w:val="001100F2"/>
    <w:rsid w:val="00116E4A"/>
    <w:rsid w:val="001478BB"/>
    <w:rsid w:val="0015289E"/>
    <w:rsid w:val="00155044"/>
    <w:rsid w:val="00171DA1"/>
    <w:rsid w:val="00176EAE"/>
    <w:rsid w:val="001A45CD"/>
    <w:rsid w:val="001C2117"/>
    <w:rsid w:val="001C5F45"/>
    <w:rsid w:val="001D208E"/>
    <w:rsid w:val="001F5E10"/>
    <w:rsid w:val="00201D7C"/>
    <w:rsid w:val="00201F7B"/>
    <w:rsid w:val="002070FC"/>
    <w:rsid w:val="0021016A"/>
    <w:rsid w:val="00210FE4"/>
    <w:rsid w:val="0022229D"/>
    <w:rsid w:val="0022662C"/>
    <w:rsid w:val="00232661"/>
    <w:rsid w:val="00234315"/>
    <w:rsid w:val="0024675F"/>
    <w:rsid w:val="00257100"/>
    <w:rsid w:val="00257223"/>
    <w:rsid w:val="00291C8D"/>
    <w:rsid w:val="00295823"/>
    <w:rsid w:val="0029724C"/>
    <w:rsid w:val="002A132B"/>
    <w:rsid w:val="002C244B"/>
    <w:rsid w:val="002C5C41"/>
    <w:rsid w:val="002D25E1"/>
    <w:rsid w:val="002D2A98"/>
    <w:rsid w:val="002F7ED6"/>
    <w:rsid w:val="00306EAE"/>
    <w:rsid w:val="00317D9C"/>
    <w:rsid w:val="003210E4"/>
    <w:rsid w:val="0032600B"/>
    <w:rsid w:val="0033285D"/>
    <w:rsid w:val="00334315"/>
    <w:rsid w:val="00340238"/>
    <w:rsid w:val="00353F59"/>
    <w:rsid w:val="00355A19"/>
    <w:rsid w:val="00361CAF"/>
    <w:rsid w:val="003753CB"/>
    <w:rsid w:val="00382BBE"/>
    <w:rsid w:val="0038539A"/>
    <w:rsid w:val="00393446"/>
    <w:rsid w:val="00393D46"/>
    <w:rsid w:val="003A0AA9"/>
    <w:rsid w:val="003A6F5F"/>
    <w:rsid w:val="003B74AF"/>
    <w:rsid w:val="003C5AC6"/>
    <w:rsid w:val="003D158E"/>
    <w:rsid w:val="003D1F0A"/>
    <w:rsid w:val="003E242F"/>
    <w:rsid w:val="00414E11"/>
    <w:rsid w:val="00426748"/>
    <w:rsid w:val="00435F58"/>
    <w:rsid w:val="004360F3"/>
    <w:rsid w:val="00442BA1"/>
    <w:rsid w:val="004461FD"/>
    <w:rsid w:val="0045285E"/>
    <w:rsid w:val="0046638E"/>
    <w:rsid w:val="00475308"/>
    <w:rsid w:val="004926A5"/>
    <w:rsid w:val="004A1FC7"/>
    <w:rsid w:val="004A3B8B"/>
    <w:rsid w:val="004B3A26"/>
    <w:rsid w:val="004B5D47"/>
    <w:rsid w:val="004C01FA"/>
    <w:rsid w:val="004C3447"/>
    <w:rsid w:val="004C6B64"/>
    <w:rsid w:val="004D2768"/>
    <w:rsid w:val="004D2D14"/>
    <w:rsid w:val="004D37F8"/>
    <w:rsid w:val="004D7B1A"/>
    <w:rsid w:val="004E2612"/>
    <w:rsid w:val="004F0684"/>
    <w:rsid w:val="004F0A85"/>
    <w:rsid w:val="005046FE"/>
    <w:rsid w:val="00522A10"/>
    <w:rsid w:val="00537703"/>
    <w:rsid w:val="00546C58"/>
    <w:rsid w:val="00554A16"/>
    <w:rsid w:val="00554BC0"/>
    <w:rsid w:val="00560664"/>
    <w:rsid w:val="005622C4"/>
    <w:rsid w:val="005671A0"/>
    <w:rsid w:val="005671E0"/>
    <w:rsid w:val="005676C6"/>
    <w:rsid w:val="00593BCC"/>
    <w:rsid w:val="005B2670"/>
    <w:rsid w:val="005C0A79"/>
    <w:rsid w:val="005E0479"/>
    <w:rsid w:val="005F362B"/>
    <w:rsid w:val="005F37EA"/>
    <w:rsid w:val="005F4395"/>
    <w:rsid w:val="006022DA"/>
    <w:rsid w:val="00604201"/>
    <w:rsid w:val="00604297"/>
    <w:rsid w:val="00604595"/>
    <w:rsid w:val="006055B7"/>
    <w:rsid w:val="006059D5"/>
    <w:rsid w:val="00611204"/>
    <w:rsid w:val="00622C2C"/>
    <w:rsid w:val="00627DD2"/>
    <w:rsid w:val="00637A61"/>
    <w:rsid w:val="006435E3"/>
    <w:rsid w:val="0065758C"/>
    <w:rsid w:val="00662707"/>
    <w:rsid w:val="006654B1"/>
    <w:rsid w:val="00671B0A"/>
    <w:rsid w:val="006826F4"/>
    <w:rsid w:val="0069138B"/>
    <w:rsid w:val="00694885"/>
    <w:rsid w:val="00696C86"/>
    <w:rsid w:val="006A6A49"/>
    <w:rsid w:val="006B106E"/>
    <w:rsid w:val="006B4270"/>
    <w:rsid w:val="006B45C7"/>
    <w:rsid w:val="006B4849"/>
    <w:rsid w:val="006D0717"/>
    <w:rsid w:val="006D748E"/>
    <w:rsid w:val="006E16D8"/>
    <w:rsid w:val="006E1E0B"/>
    <w:rsid w:val="006F362D"/>
    <w:rsid w:val="00711061"/>
    <w:rsid w:val="00712223"/>
    <w:rsid w:val="007238BD"/>
    <w:rsid w:val="00733EE6"/>
    <w:rsid w:val="00747097"/>
    <w:rsid w:val="00754939"/>
    <w:rsid w:val="00755B73"/>
    <w:rsid w:val="007601CB"/>
    <w:rsid w:val="007606BC"/>
    <w:rsid w:val="00761993"/>
    <w:rsid w:val="00761EAB"/>
    <w:rsid w:val="00786632"/>
    <w:rsid w:val="00794535"/>
    <w:rsid w:val="00797A5F"/>
    <w:rsid w:val="007A2F0D"/>
    <w:rsid w:val="007B0734"/>
    <w:rsid w:val="007B34BB"/>
    <w:rsid w:val="007B5A9A"/>
    <w:rsid w:val="007C4238"/>
    <w:rsid w:val="007E701F"/>
    <w:rsid w:val="00810554"/>
    <w:rsid w:val="00810C35"/>
    <w:rsid w:val="0081325C"/>
    <w:rsid w:val="00816C35"/>
    <w:rsid w:val="0082089D"/>
    <w:rsid w:val="0083467C"/>
    <w:rsid w:val="00840052"/>
    <w:rsid w:val="00853E96"/>
    <w:rsid w:val="0086626F"/>
    <w:rsid w:val="00871A5C"/>
    <w:rsid w:val="00873B9D"/>
    <w:rsid w:val="008801EF"/>
    <w:rsid w:val="00880432"/>
    <w:rsid w:val="00883685"/>
    <w:rsid w:val="008947EE"/>
    <w:rsid w:val="008B2B20"/>
    <w:rsid w:val="008C40B1"/>
    <w:rsid w:val="008E5645"/>
    <w:rsid w:val="008F46BA"/>
    <w:rsid w:val="00906B71"/>
    <w:rsid w:val="00917218"/>
    <w:rsid w:val="009213EA"/>
    <w:rsid w:val="00937B8B"/>
    <w:rsid w:val="009478A9"/>
    <w:rsid w:val="00951E9D"/>
    <w:rsid w:val="009606DF"/>
    <w:rsid w:val="0096314D"/>
    <w:rsid w:val="0099359C"/>
    <w:rsid w:val="00997DF3"/>
    <w:rsid w:val="009D55F3"/>
    <w:rsid w:val="009E40A8"/>
    <w:rsid w:val="00A220EA"/>
    <w:rsid w:val="00A22224"/>
    <w:rsid w:val="00A264E4"/>
    <w:rsid w:val="00A300A0"/>
    <w:rsid w:val="00A31768"/>
    <w:rsid w:val="00A333F0"/>
    <w:rsid w:val="00A334F0"/>
    <w:rsid w:val="00A33E7F"/>
    <w:rsid w:val="00A3475D"/>
    <w:rsid w:val="00A55776"/>
    <w:rsid w:val="00A60546"/>
    <w:rsid w:val="00A707DD"/>
    <w:rsid w:val="00A7287F"/>
    <w:rsid w:val="00A93EA3"/>
    <w:rsid w:val="00AA31B2"/>
    <w:rsid w:val="00AB57F5"/>
    <w:rsid w:val="00AD16E1"/>
    <w:rsid w:val="00AD38E3"/>
    <w:rsid w:val="00AE0B38"/>
    <w:rsid w:val="00AE327D"/>
    <w:rsid w:val="00AE4A60"/>
    <w:rsid w:val="00AE4F1E"/>
    <w:rsid w:val="00AF2A20"/>
    <w:rsid w:val="00AF6B46"/>
    <w:rsid w:val="00B06C17"/>
    <w:rsid w:val="00B17B6B"/>
    <w:rsid w:val="00B2157E"/>
    <w:rsid w:val="00B21914"/>
    <w:rsid w:val="00B36998"/>
    <w:rsid w:val="00B545DB"/>
    <w:rsid w:val="00B5558D"/>
    <w:rsid w:val="00B65BEA"/>
    <w:rsid w:val="00B76435"/>
    <w:rsid w:val="00B775B3"/>
    <w:rsid w:val="00B842D0"/>
    <w:rsid w:val="00B844E1"/>
    <w:rsid w:val="00B92092"/>
    <w:rsid w:val="00BA23C3"/>
    <w:rsid w:val="00BB4B8F"/>
    <w:rsid w:val="00BC18D2"/>
    <w:rsid w:val="00BC277E"/>
    <w:rsid w:val="00C052BB"/>
    <w:rsid w:val="00C10736"/>
    <w:rsid w:val="00C2071F"/>
    <w:rsid w:val="00C42AEB"/>
    <w:rsid w:val="00C6378B"/>
    <w:rsid w:val="00CD7093"/>
    <w:rsid w:val="00CF4794"/>
    <w:rsid w:val="00D0541C"/>
    <w:rsid w:val="00D146CF"/>
    <w:rsid w:val="00D314F7"/>
    <w:rsid w:val="00D31EE8"/>
    <w:rsid w:val="00D46BF1"/>
    <w:rsid w:val="00D5092B"/>
    <w:rsid w:val="00D52F04"/>
    <w:rsid w:val="00D5649C"/>
    <w:rsid w:val="00D65DBE"/>
    <w:rsid w:val="00D7013B"/>
    <w:rsid w:val="00D70D00"/>
    <w:rsid w:val="00D730EE"/>
    <w:rsid w:val="00D81504"/>
    <w:rsid w:val="00D82581"/>
    <w:rsid w:val="00D953B6"/>
    <w:rsid w:val="00DA0DDA"/>
    <w:rsid w:val="00DA4B6D"/>
    <w:rsid w:val="00DA60D0"/>
    <w:rsid w:val="00DB14FC"/>
    <w:rsid w:val="00DB4850"/>
    <w:rsid w:val="00DF3DE9"/>
    <w:rsid w:val="00E11837"/>
    <w:rsid w:val="00E15322"/>
    <w:rsid w:val="00E17FEA"/>
    <w:rsid w:val="00E32DEF"/>
    <w:rsid w:val="00E3474C"/>
    <w:rsid w:val="00E34954"/>
    <w:rsid w:val="00E36B94"/>
    <w:rsid w:val="00E43202"/>
    <w:rsid w:val="00E43D78"/>
    <w:rsid w:val="00E447BB"/>
    <w:rsid w:val="00E45FC4"/>
    <w:rsid w:val="00E52F17"/>
    <w:rsid w:val="00E6210B"/>
    <w:rsid w:val="00E64417"/>
    <w:rsid w:val="00E81648"/>
    <w:rsid w:val="00E8620A"/>
    <w:rsid w:val="00E90D2E"/>
    <w:rsid w:val="00E969E2"/>
    <w:rsid w:val="00EB118D"/>
    <w:rsid w:val="00EB3E25"/>
    <w:rsid w:val="00EC3004"/>
    <w:rsid w:val="00EC35C3"/>
    <w:rsid w:val="00EC4FA9"/>
    <w:rsid w:val="00EE097E"/>
    <w:rsid w:val="00F1234F"/>
    <w:rsid w:val="00F25542"/>
    <w:rsid w:val="00F31162"/>
    <w:rsid w:val="00F33E72"/>
    <w:rsid w:val="00F3794D"/>
    <w:rsid w:val="00F57D64"/>
    <w:rsid w:val="00F64528"/>
    <w:rsid w:val="00FA2DEC"/>
    <w:rsid w:val="00FA4516"/>
    <w:rsid w:val="00FE2D6E"/>
    <w:rsid w:val="00FE3D7E"/>
    <w:rsid w:val="00FF4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975F32C-2F95-44FC-8107-8E8A3C102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A6F5F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A6F5F"/>
    <w:pPr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3A6F5F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3A6F5F"/>
    <w:pPr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3A6F5F"/>
    <w:rPr>
      <w:sz w:val="20"/>
      <w:szCs w:val="20"/>
    </w:rPr>
  </w:style>
  <w:style w:type="paragraph" w:styleId="a7">
    <w:name w:val="Body Text"/>
    <w:basedOn w:val="a"/>
    <w:link w:val="a8"/>
    <w:semiHidden/>
    <w:unhideWhenUsed/>
    <w:rsid w:val="003A6F5F"/>
    <w:pPr>
      <w:spacing w:after="120"/>
    </w:pPr>
  </w:style>
  <w:style w:type="character" w:customStyle="1" w:styleId="a8">
    <w:name w:val="本文 字元"/>
    <w:basedOn w:val="a0"/>
    <w:link w:val="a7"/>
    <w:semiHidden/>
    <w:rsid w:val="003A6F5F"/>
    <w:rPr>
      <w:rFonts w:ascii="Times New Roman" w:eastAsia="新細明體" w:hAnsi="Times New Roman" w:cs="Times New Roman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3A6F5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A6F5F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List Paragraph"/>
    <w:basedOn w:val="a"/>
    <w:uiPriority w:val="34"/>
    <w:qFormat/>
    <w:rsid w:val="006B106E"/>
    <w:pPr>
      <w:ind w:leftChars="200" w:left="480"/>
    </w:pPr>
  </w:style>
  <w:style w:type="table" w:styleId="ac">
    <w:name w:val="Table Grid"/>
    <w:basedOn w:val="a1"/>
    <w:uiPriority w:val="39"/>
    <w:rsid w:val="009935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90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5325DA-ACF7-42C4-A8C7-6DE1E82004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3</Words>
  <Characters>821</Characters>
  <Application>Microsoft Office Word</Application>
  <DocSecurity>0</DocSecurity>
  <Lines>6</Lines>
  <Paragraphs>1</Paragraphs>
  <ScaleCrop>false</ScaleCrop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楊曄</dc:creator>
  <cp:lastModifiedBy>劉昱志</cp:lastModifiedBy>
  <cp:revision>3</cp:revision>
  <cp:lastPrinted>2017-08-23T02:47:00Z</cp:lastPrinted>
  <dcterms:created xsi:type="dcterms:W3CDTF">2019-03-02T02:17:00Z</dcterms:created>
  <dcterms:modified xsi:type="dcterms:W3CDTF">2019-03-02T02:19:00Z</dcterms:modified>
</cp:coreProperties>
</file>